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EFC98" w14:textId="65216416" w:rsidR="00E741C8" w:rsidRPr="009E1AE4" w:rsidRDefault="00430A4C" w:rsidP="00E741C8">
      <w:pPr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0" w:name="_GoBack"/>
      <w:bookmarkEnd w:id="0"/>
      <w:r w:rsidRPr="009E1AE4">
        <w:rPr>
          <w:rFonts w:asciiTheme="minorHAnsi" w:hAnsiTheme="minorHAnsi" w:cstheme="minorHAnsi"/>
          <w:b/>
          <w:sz w:val="36"/>
          <w:szCs w:val="36"/>
        </w:rPr>
        <w:t xml:space="preserve">Raise Your School IQ! Come to </w:t>
      </w:r>
      <w:proofErr w:type="spellStart"/>
      <w:r w:rsidRPr="009E1AE4">
        <w:rPr>
          <w:rFonts w:asciiTheme="minorHAnsi" w:hAnsiTheme="minorHAnsi" w:cstheme="minorHAnsi"/>
          <w:b/>
          <w:sz w:val="36"/>
          <w:szCs w:val="36"/>
        </w:rPr>
        <w:t>Jeffco</w:t>
      </w:r>
      <w:proofErr w:type="spellEnd"/>
      <w:r w:rsidRPr="009E1AE4">
        <w:rPr>
          <w:rFonts w:asciiTheme="minorHAnsi" w:hAnsiTheme="minorHAnsi" w:cstheme="minorHAnsi"/>
          <w:b/>
          <w:sz w:val="36"/>
          <w:szCs w:val="36"/>
        </w:rPr>
        <w:t xml:space="preserve"> U!</w:t>
      </w:r>
    </w:p>
    <w:p w14:paraId="4D0999AD" w14:textId="78A0BC2B" w:rsidR="00430A4C" w:rsidRPr="009E1AE4" w:rsidRDefault="00430A4C" w:rsidP="00E741C8">
      <w:pPr>
        <w:jc w:val="center"/>
        <w:rPr>
          <w:rFonts w:asciiTheme="minorHAnsi" w:hAnsiTheme="minorHAnsi" w:cstheme="minorHAnsi"/>
          <w:i/>
          <w:sz w:val="32"/>
          <w:szCs w:val="32"/>
        </w:rPr>
      </w:pPr>
      <w:r w:rsidRPr="009E1AE4">
        <w:rPr>
          <w:rFonts w:asciiTheme="minorHAnsi" w:hAnsiTheme="minorHAnsi" w:cstheme="minorHAnsi"/>
          <w:i/>
          <w:sz w:val="32"/>
          <w:szCs w:val="32"/>
        </w:rPr>
        <w:t xml:space="preserve">September 29 at </w:t>
      </w:r>
      <w:proofErr w:type="gramStart"/>
      <w:r w:rsidRPr="009E1AE4">
        <w:rPr>
          <w:rFonts w:asciiTheme="minorHAnsi" w:hAnsiTheme="minorHAnsi" w:cstheme="minorHAnsi"/>
          <w:i/>
          <w:sz w:val="32"/>
          <w:szCs w:val="32"/>
        </w:rPr>
        <w:t>The</w:t>
      </w:r>
      <w:proofErr w:type="gramEnd"/>
      <w:r w:rsidRPr="009E1AE4">
        <w:rPr>
          <w:rFonts w:asciiTheme="minorHAnsi" w:hAnsiTheme="minorHAnsi" w:cstheme="minorHAnsi"/>
          <w:i/>
          <w:sz w:val="32"/>
          <w:szCs w:val="32"/>
        </w:rPr>
        <w:t xml:space="preserve"> Manning School</w:t>
      </w:r>
    </w:p>
    <w:p w14:paraId="5A41A891" w14:textId="23ECBB16" w:rsidR="002F5ABE" w:rsidRPr="009E1AE4" w:rsidRDefault="002F5ABE" w:rsidP="00E741C8">
      <w:pPr>
        <w:jc w:val="center"/>
        <w:rPr>
          <w:rFonts w:asciiTheme="minorHAnsi" w:hAnsiTheme="minorHAnsi" w:cstheme="minorHAnsi"/>
          <w:sz w:val="20"/>
          <w:szCs w:val="20"/>
        </w:rPr>
      </w:pPr>
    </w:p>
    <w:p w14:paraId="4BD210DC" w14:textId="6261D4F8" w:rsidR="002F5ABE" w:rsidRPr="009E1AE4" w:rsidRDefault="00830657" w:rsidP="002F5ABE">
      <w:p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b/>
          <w:sz w:val="21"/>
          <w:szCs w:val="21"/>
        </w:rPr>
        <w:t>Golden, CO (</w:t>
      </w:r>
      <w:r w:rsidR="00430A4C" w:rsidRPr="009E1AE4">
        <w:rPr>
          <w:rFonts w:asciiTheme="minorHAnsi" w:hAnsiTheme="minorHAnsi" w:cstheme="minorHAnsi"/>
          <w:b/>
          <w:i/>
          <w:sz w:val="21"/>
          <w:szCs w:val="21"/>
        </w:rPr>
        <w:t>September 10</w:t>
      </w:r>
      <w:r w:rsidRPr="009E1AE4">
        <w:rPr>
          <w:rFonts w:asciiTheme="minorHAnsi" w:hAnsiTheme="minorHAnsi" w:cstheme="minorHAnsi"/>
          <w:b/>
          <w:i/>
          <w:sz w:val="21"/>
          <w:szCs w:val="21"/>
        </w:rPr>
        <w:t>, 2018</w:t>
      </w:r>
      <w:r w:rsidR="002F5ABE" w:rsidRPr="009E1AE4">
        <w:rPr>
          <w:rFonts w:asciiTheme="minorHAnsi" w:hAnsiTheme="minorHAnsi" w:cstheme="minorHAnsi"/>
          <w:b/>
          <w:sz w:val="21"/>
          <w:szCs w:val="21"/>
        </w:rPr>
        <w:t xml:space="preserve">) </w:t>
      </w:r>
      <w:r w:rsidR="002F5ABE" w:rsidRPr="009E1AE4">
        <w:rPr>
          <w:rFonts w:asciiTheme="minorHAnsi" w:hAnsiTheme="minorHAnsi" w:cstheme="minorHAnsi"/>
          <w:sz w:val="21"/>
          <w:szCs w:val="21"/>
        </w:rPr>
        <w:t xml:space="preserve">-- </w:t>
      </w:r>
      <w:proofErr w:type="spellStart"/>
      <w:r w:rsidR="002F5ABE"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="002F5ABE" w:rsidRPr="009E1AE4">
        <w:rPr>
          <w:rFonts w:asciiTheme="minorHAnsi" w:hAnsiTheme="minorHAnsi" w:cstheme="minorHAnsi"/>
          <w:sz w:val="21"/>
          <w:szCs w:val="21"/>
        </w:rPr>
        <w:t xml:space="preserve"> Public Schools </w:t>
      </w:r>
      <w:r w:rsidR="00430A4C" w:rsidRPr="009E1AE4">
        <w:rPr>
          <w:rFonts w:asciiTheme="minorHAnsi" w:hAnsiTheme="minorHAnsi" w:cstheme="minorHAnsi"/>
          <w:sz w:val="21"/>
          <w:szCs w:val="21"/>
        </w:rPr>
        <w:t>is inviting parents, community members, students</w:t>
      </w:r>
      <w:r w:rsidR="00910F65" w:rsidRPr="009E1AE4">
        <w:rPr>
          <w:rFonts w:asciiTheme="minorHAnsi" w:hAnsiTheme="minorHAnsi" w:cstheme="minorHAnsi"/>
          <w:sz w:val="21"/>
          <w:szCs w:val="21"/>
        </w:rPr>
        <w:t>,</w:t>
      </w:r>
      <w:r w:rsidR="00430A4C" w:rsidRPr="009E1AE4">
        <w:rPr>
          <w:rFonts w:asciiTheme="minorHAnsi" w:hAnsiTheme="minorHAnsi" w:cstheme="minorHAnsi"/>
          <w:sz w:val="21"/>
          <w:szCs w:val="21"/>
        </w:rPr>
        <w:t xml:space="preserve"> and staff to</w:t>
      </w:r>
      <w:r w:rsidR="00333DDA">
        <w:rPr>
          <w:rFonts w:asciiTheme="minorHAnsi" w:hAnsiTheme="minorHAnsi" w:cstheme="minorHAnsi"/>
          <w:sz w:val="21"/>
          <w:szCs w:val="21"/>
        </w:rPr>
        <w:t xml:space="preserve"> participate in</w:t>
      </w:r>
      <w:r w:rsidR="00430A4C" w:rsidRPr="009E1AE4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430A4C"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="00430A4C" w:rsidRPr="009E1AE4">
        <w:rPr>
          <w:rFonts w:asciiTheme="minorHAnsi" w:hAnsiTheme="minorHAnsi" w:cstheme="minorHAnsi"/>
          <w:sz w:val="21"/>
          <w:szCs w:val="21"/>
        </w:rPr>
        <w:t xml:space="preserve"> University </w:t>
      </w:r>
      <w:r w:rsidR="008218AC" w:rsidRPr="009E1AE4">
        <w:rPr>
          <w:rFonts w:asciiTheme="minorHAnsi" w:hAnsiTheme="minorHAnsi" w:cstheme="minorHAnsi"/>
          <w:sz w:val="21"/>
          <w:szCs w:val="21"/>
        </w:rPr>
        <w:t>(</w:t>
      </w:r>
      <w:proofErr w:type="spellStart"/>
      <w:r w:rsidR="008218AC" w:rsidRPr="009E1AE4">
        <w:rPr>
          <w:rFonts w:asciiTheme="minorHAnsi" w:hAnsiTheme="minorHAnsi" w:cstheme="minorHAnsi"/>
          <w:sz w:val="21"/>
          <w:szCs w:val="21"/>
        </w:rPr>
        <w:t>JeffcoU</w:t>
      </w:r>
      <w:proofErr w:type="spellEnd"/>
      <w:r w:rsidR="008218AC" w:rsidRPr="009E1AE4">
        <w:rPr>
          <w:rFonts w:asciiTheme="minorHAnsi" w:hAnsiTheme="minorHAnsi" w:cstheme="minorHAnsi"/>
          <w:sz w:val="21"/>
          <w:szCs w:val="21"/>
        </w:rPr>
        <w:t>)</w:t>
      </w:r>
      <w:r w:rsidR="00333DDA">
        <w:rPr>
          <w:rFonts w:asciiTheme="minorHAnsi" w:hAnsiTheme="minorHAnsi" w:cstheme="minorHAnsi"/>
          <w:sz w:val="21"/>
          <w:szCs w:val="21"/>
        </w:rPr>
        <w:t xml:space="preserve"> </w:t>
      </w:r>
      <w:r w:rsidR="00430A4C" w:rsidRPr="009E1AE4">
        <w:rPr>
          <w:rFonts w:asciiTheme="minorHAnsi" w:hAnsiTheme="minorHAnsi" w:cstheme="minorHAnsi"/>
          <w:sz w:val="21"/>
          <w:szCs w:val="21"/>
        </w:rPr>
        <w:t xml:space="preserve">on Saturday, September 29. This </w:t>
      </w:r>
      <w:r w:rsidR="00910F65" w:rsidRPr="009E1AE4">
        <w:rPr>
          <w:rFonts w:asciiTheme="minorHAnsi" w:hAnsiTheme="minorHAnsi" w:cstheme="minorHAnsi"/>
          <w:sz w:val="21"/>
          <w:szCs w:val="21"/>
        </w:rPr>
        <w:t>free</w:t>
      </w:r>
      <w:r w:rsidR="00333DDA">
        <w:rPr>
          <w:rFonts w:asciiTheme="minorHAnsi" w:hAnsiTheme="minorHAnsi" w:cstheme="minorHAnsi"/>
          <w:sz w:val="21"/>
          <w:szCs w:val="21"/>
        </w:rPr>
        <w:t>,</w:t>
      </w:r>
      <w:r w:rsidR="00910F65"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="00430A4C" w:rsidRPr="009E1AE4">
        <w:rPr>
          <w:rFonts w:asciiTheme="minorHAnsi" w:hAnsiTheme="minorHAnsi" w:cstheme="minorHAnsi"/>
          <w:sz w:val="21"/>
          <w:szCs w:val="21"/>
        </w:rPr>
        <w:t>conference-style event offers a chance to learn the “why” and “how” behind our public education system.</w:t>
      </w:r>
    </w:p>
    <w:p w14:paraId="5DEC61B0" w14:textId="77777777" w:rsidR="00A10D73" w:rsidRPr="009E1AE4" w:rsidRDefault="00A10D73" w:rsidP="00A10D73">
      <w:pPr>
        <w:rPr>
          <w:rFonts w:asciiTheme="minorHAnsi" w:hAnsiTheme="minorHAnsi" w:cstheme="minorHAnsi"/>
          <w:sz w:val="21"/>
          <w:szCs w:val="21"/>
        </w:rPr>
      </w:pPr>
    </w:p>
    <w:p w14:paraId="3B877105" w14:textId="56079545" w:rsidR="00333DDA" w:rsidRDefault="00333DDA" w:rsidP="00333DDA">
      <w:p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Neil Charles, past attendee, said</w:t>
      </w:r>
      <w:r>
        <w:rPr>
          <w:rFonts w:asciiTheme="minorHAnsi" w:hAnsiTheme="minorHAnsi" w:cstheme="minorHAnsi"/>
          <w:sz w:val="21"/>
          <w:szCs w:val="21"/>
        </w:rPr>
        <w:t xml:space="preserve"> of the experience,</w:t>
      </w:r>
      <w:r w:rsidRPr="009E1AE4">
        <w:rPr>
          <w:rFonts w:asciiTheme="minorHAnsi" w:hAnsiTheme="minorHAnsi" w:cstheme="minorHAnsi"/>
          <w:sz w:val="21"/>
          <w:szCs w:val="21"/>
        </w:rPr>
        <w:t xml:space="preserve"> “I think it’s incredibly valuable. Coming from the business community, I could not be more impressed with how much they have managed to deliver with so little. …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9E1AE4">
        <w:rPr>
          <w:rFonts w:asciiTheme="minorHAnsi" w:hAnsiTheme="minorHAnsi" w:cstheme="minorHAnsi"/>
          <w:sz w:val="21"/>
          <w:szCs w:val="21"/>
        </w:rPr>
        <w:t>As citizens, if we continue to engage, I think we have a bright future ahead of us. The passion that came across from everyone that spoke to us was just inspiring.”</w:t>
      </w:r>
    </w:p>
    <w:p w14:paraId="7BF66AB4" w14:textId="77777777" w:rsidR="00333DDA" w:rsidRPr="009E1AE4" w:rsidRDefault="00333DDA" w:rsidP="00333DDA">
      <w:pPr>
        <w:rPr>
          <w:rFonts w:asciiTheme="minorHAnsi" w:hAnsiTheme="minorHAnsi" w:cstheme="minorHAnsi"/>
          <w:sz w:val="21"/>
          <w:szCs w:val="21"/>
        </w:rPr>
      </w:pPr>
    </w:p>
    <w:p w14:paraId="2D6D7665" w14:textId="5104EDEC" w:rsidR="00A10D73" w:rsidRPr="009E1AE4" w:rsidRDefault="00A10D73" w:rsidP="00A10D73">
      <w:p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Karrie Zanetti</w:t>
      </w:r>
      <w:r w:rsidR="003D1044">
        <w:rPr>
          <w:rFonts w:asciiTheme="minorHAnsi" w:hAnsiTheme="minorHAnsi" w:cstheme="minorHAnsi"/>
          <w:sz w:val="21"/>
          <w:szCs w:val="21"/>
        </w:rPr>
        <w:t xml:space="preserve">, parent of a </w:t>
      </w:r>
      <w:proofErr w:type="spellStart"/>
      <w:r w:rsidR="003D104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="003D1044">
        <w:rPr>
          <w:rFonts w:asciiTheme="minorHAnsi" w:hAnsiTheme="minorHAnsi" w:cstheme="minorHAnsi"/>
          <w:sz w:val="21"/>
          <w:szCs w:val="21"/>
        </w:rPr>
        <w:t xml:space="preserve"> student,</w:t>
      </w:r>
      <w:r w:rsidRPr="009E1AE4">
        <w:rPr>
          <w:rFonts w:asciiTheme="minorHAnsi" w:hAnsiTheme="minorHAnsi" w:cstheme="minorHAnsi"/>
          <w:sz w:val="21"/>
          <w:szCs w:val="21"/>
        </w:rPr>
        <w:t xml:space="preserve"> attended </w:t>
      </w:r>
      <w:proofErr w:type="spellStart"/>
      <w:r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Pr="009E1AE4">
        <w:rPr>
          <w:rFonts w:asciiTheme="minorHAnsi" w:hAnsiTheme="minorHAnsi" w:cstheme="minorHAnsi"/>
          <w:sz w:val="21"/>
          <w:szCs w:val="21"/>
        </w:rPr>
        <w:t xml:space="preserve"> U last school year. “</w:t>
      </w:r>
      <w:proofErr w:type="spellStart"/>
      <w:r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Pr="009E1AE4">
        <w:rPr>
          <w:rFonts w:asciiTheme="minorHAnsi" w:hAnsiTheme="minorHAnsi" w:cstheme="minorHAnsi"/>
          <w:sz w:val="21"/>
          <w:szCs w:val="21"/>
        </w:rPr>
        <w:t xml:space="preserve"> University gave me a really nice foundation of how </w:t>
      </w:r>
      <w:proofErr w:type="spellStart"/>
      <w:r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Pr="009E1AE4">
        <w:rPr>
          <w:rFonts w:asciiTheme="minorHAnsi" w:hAnsiTheme="minorHAnsi" w:cstheme="minorHAnsi"/>
          <w:sz w:val="21"/>
          <w:szCs w:val="21"/>
        </w:rPr>
        <w:t xml:space="preserve"> works,” she shared. “I am grateful for the opportunity to see how </w:t>
      </w:r>
      <w:r w:rsidR="00D76F71" w:rsidRPr="009E1AE4">
        <w:rPr>
          <w:rFonts w:asciiTheme="minorHAnsi" w:hAnsiTheme="minorHAnsi" w:cstheme="minorHAnsi"/>
          <w:sz w:val="21"/>
          <w:szCs w:val="21"/>
        </w:rPr>
        <w:t>they</w:t>
      </w:r>
      <w:r w:rsidRPr="009E1AE4">
        <w:rPr>
          <w:rFonts w:asciiTheme="minorHAnsi" w:hAnsiTheme="minorHAnsi" w:cstheme="minorHAnsi"/>
          <w:sz w:val="21"/>
          <w:szCs w:val="21"/>
        </w:rPr>
        <w:t xml:space="preserve"> are keeping the lights on, what it takes to clear snow from the sidewalk</w:t>
      </w:r>
      <w:r w:rsidR="009E1AE4" w:rsidRPr="009E1AE4">
        <w:rPr>
          <w:rFonts w:asciiTheme="minorHAnsi" w:hAnsiTheme="minorHAnsi" w:cstheme="minorHAnsi"/>
          <w:sz w:val="21"/>
          <w:szCs w:val="21"/>
        </w:rPr>
        <w:t>s</w:t>
      </w:r>
      <w:r w:rsidRPr="009E1AE4">
        <w:rPr>
          <w:rFonts w:asciiTheme="minorHAnsi" w:hAnsiTheme="minorHAnsi" w:cstheme="minorHAnsi"/>
          <w:sz w:val="21"/>
          <w:szCs w:val="21"/>
        </w:rPr>
        <w:t xml:space="preserve">, and how </w:t>
      </w:r>
      <w:r w:rsidR="00D76F71" w:rsidRPr="009E1AE4">
        <w:rPr>
          <w:rFonts w:asciiTheme="minorHAnsi" w:hAnsiTheme="minorHAnsi" w:cstheme="minorHAnsi"/>
          <w:sz w:val="21"/>
          <w:szCs w:val="21"/>
        </w:rPr>
        <w:t xml:space="preserve">they </w:t>
      </w:r>
      <w:r w:rsidRPr="009E1AE4">
        <w:rPr>
          <w:rFonts w:asciiTheme="minorHAnsi" w:hAnsiTheme="minorHAnsi" w:cstheme="minorHAnsi"/>
          <w:sz w:val="21"/>
          <w:szCs w:val="21"/>
        </w:rPr>
        <w:t>are keeping our kids safe.”</w:t>
      </w:r>
    </w:p>
    <w:p w14:paraId="5E3875BD" w14:textId="3709C15B" w:rsidR="00A10D73" w:rsidRPr="009E1AE4" w:rsidRDefault="00A10D73" w:rsidP="00B8130F">
      <w:pPr>
        <w:rPr>
          <w:rFonts w:asciiTheme="minorHAnsi" w:hAnsiTheme="minorHAnsi" w:cstheme="minorHAnsi"/>
          <w:sz w:val="21"/>
          <w:szCs w:val="21"/>
        </w:rPr>
      </w:pPr>
    </w:p>
    <w:p w14:paraId="52443A6C" w14:textId="37CBD85C" w:rsidR="00963D31" w:rsidRPr="009E1AE4" w:rsidRDefault="008218AC" w:rsidP="00A10D73">
      <w:pPr>
        <w:rPr>
          <w:rFonts w:asciiTheme="minorHAnsi" w:hAnsiTheme="minorHAnsi" w:cstheme="minorHAnsi"/>
          <w:sz w:val="21"/>
          <w:szCs w:val="21"/>
        </w:rPr>
      </w:pPr>
      <w:proofErr w:type="spellStart"/>
      <w:r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="00D76F71" w:rsidRPr="009E1AE4">
        <w:rPr>
          <w:rFonts w:asciiTheme="minorHAnsi" w:hAnsiTheme="minorHAnsi" w:cstheme="minorHAnsi"/>
          <w:sz w:val="21"/>
          <w:szCs w:val="21"/>
        </w:rPr>
        <w:t xml:space="preserve">U </w:t>
      </w:r>
      <w:r w:rsidR="00963D31" w:rsidRPr="009E1AE4">
        <w:rPr>
          <w:rFonts w:asciiTheme="minorHAnsi" w:hAnsiTheme="minorHAnsi" w:cstheme="minorHAnsi"/>
          <w:sz w:val="21"/>
          <w:szCs w:val="21"/>
        </w:rPr>
        <w:t>provides an inside look at how the</w:t>
      </w:r>
      <w:r w:rsidR="00D76F71" w:rsidRPr="009E1AE4">
        <w:rPr>
          <w:rFonts w:asciiTheme="minorHAnsi" w:hAnsiTheme="minorHAnsi" w:cstheme="minorHAnsi"/>
          <w:sz w:val="21"/>
          <w:szCs w:val="21"/>
        </w:rPr>
        <w:t xml:space="preserve"> district operates and how the educational process works for the </w:t>
      </w:r>
      <w:r w:rsidR="00963D31" w:rsidRPr="009E1AE4">
        <w:rPr>
          <w:rFonts w:asciiTheme="minorHAnsi" w:hAnsiTheme="minorHAnsi" w:cstheme="minorHAnsi"/>
          <w:sz w:val="21"/>
          <w:szCs w:val="21"/>
        </w:rPr>
        <w:t xml:space="preserve">more than </w:t>
      </w:r>
      <w:r w:rsidR="00D76F71" w:rsidRPr="009E1AE4">
        <w:rPr>
          <w:rFonts w:asciiTheme="minorHAnsi" w:hAnsiTheme="minorHAnsi" w:cstheme="minorHAnsi"/>
          <w:sz w:val="21"/>
          <w:szCs w:val="21"/>
        </w:rPr>
        <w:t xml:space="preserve">86,000 students served by the district. Attendees will learn about: </w:t>
      </w:r>
    </w:p>
    <w:p w14:paraId="37BD271A" w14:textId="7780F0DC" w:rsidR="00A10D73" w:rsidRPr="009E1AE4" w:rsidRDefault="00A10D73" w:rsidP="00A10D73">
      <w:pPr>
        <w:rPr>
          <w:rFonts w:asciiTheme="minorHAnsi" w:hAnsiTheme="minorHAnsi" w:cstheme="minorHAnsi"/>
          <w:sz w:val="21"/>
          <w:szCs w:val="21"/>
        </w:rPr>
      </w:pPr>
    </w:p>
    <w:p w14:paraId="7189805C" w14:textId="1BD5F4E8" w:rsidR="00963D31" w:rsidRPr="009E1AE4" w:rsidRDefault="00430A4C" w:rsidP="00A10D7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 xml:space="preserve">School </w:t>
      </w:r>
      <w:r w:rsidR="00963D31" w:rsidRPr="009E1AE4">
        <w:rPr>
          <w:rFonts w:asciiTheme="minorHAnsi" w:hAnsiTheme="minorHAnsi" w:cstheme="minorHAnsi"/>
          <w:sz w:val="21"/>
          <w:szCs w:val="21"/>
        </w:rPr>
        <w:t>s</w:t>
      </w:r>
      <w:r w:rsidRPr="009E1AE4">
        <w:rPr>
          <w:rFonts w:asciiTheme="minorHAnsi" w:hAnsiTheme="minorHAnsi" w:cstheme="minorHAnsi"/>
          <w:sz w:val="21"/>
          <w:szCs w:val="21"/>
        </w:rPr>
        <w:t>afety</w:t>
      </w:r>
      <w:r w:rsidR="00333DDA">
        <w:rPr>
          <w:rFonts w:asciiTheme="minorHAnsi" w:hAnsiTheme="minorHAnsi" w:cstheme="minorHAnsi"/>
          <w:sz w:val="21"/>
          <w:szCs w:val="21"/>
        </w:rPr>
        <w:t>,</w:t>
      </w:r>
    </w:p>
    <w:p w14:paraId="1A4E9181" w14:textId="1EFBB88B" w:rsidR="00963D31" w:rsidRPr="009E1AE4" w:rsidRDefault="00963D31" w:rsidP="00A10D7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Tech</w:t>
      </w:r>
      <w:r w:rsidR="00333DDA">
        <w:rPr>
          <w:rFonts w:asciiTheme="minorHAnsi" w:hAnsiTheme="minorHAnsi" w:cstheme="minorHAnsi"/>
          <w:sz w:val="21"/>
          <w:szCs w:val="21"/>
        </w:rPr>
        <w:t>nology</w:t>
      </w:r>
      <w:r w:rsidRPr="009E1AE4">
        <w:rPr>
          <w:rFonts w:asciiTheme="minorHAnsi" w:hAnsiTheme="minorHAnsi" w:cstheme="minorHAnsi"/>
          <w:sz w:val="21"/>
          <w:szCs w:val="21"/>
        </w:rPr>
        <w:t xml:space="preserve"> in today’s schools</w:t>
      </w:r>
      <w:r w:rsidR="00333DDA">
        <w:rPr>
          <w:rFonts w:asciiTheme="minorHAnsi" w:hAnsiTheme="minorHAnsi" w:cstheme="minorHAnsi"/>
          <w:sz w:val="21"/>
          <w:szCs w:val="21"/>
        </w:rPr>
        <w:t>,</w:t>
      </w:r>
    </w:p>
    <w:p w14:paraId="15EB73AE" w14:textId="01FE6D91" w:rsidR="00963D31" w:rsidRPr="009E1AE4" w:rsidRDefault="00963D31" w:rsidP="009E1AE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 xml:space="preserve">School funding </w:t>
      </w:r>
      <w:r w:rsidR="00333DDA">
        <w:rPr>
          <w:rFonts w:asciiTheme="minorHAnsi" w:hAnsiTheme="minorHAnsi" w:cstheme="minorHAnsi"/>
          <w:sz w:val="21"/>
          <w:szCs w:val="21"/>
        </w:rPr>
        <w:t>and</w:t>
      </w:r>
      <w:r w:rsidR="00333DDA"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Pr="009E1AE4">
        <w:rPr>
          <w:rFonts w:asciiTheme="minorHAnsi" w:hAnsiTheme="minorHAnsi" w:cstheme="minorHAnsi"/>
          <w:sz w:val="21"/>
          <w:szCs w:val="21"/>
        </w:rPr>
        <w:t>budgeting</w:t>
      </w:r>
      <w:r w:rsidR="00333DDA">
        <w:rPr>
          <w:rFonts w:asciiTheme="minorHAnsi" w:hAnsiTheme="minorHAnsi" w:cstheme="minorHAnsi"/>
          <w:sz w:val="21"/>
          <w:szCs w:val="21"/>
        </w:rPr>
        <w:t>,</w:t>
      </w:r>
    </w:p>
    <w:p w14:paraId="5508A8E0" w14:textId="4EC60217" w:rsidR="00963D31" w:rsidRPr="009E1AE4" w:rsidRDefault="00963D31" w:rsidP="009E1AE4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proofErr w:type="spellStart"/>
      <w:r w:rsidRPr="009E1AE4">
        <w:rPr>
          <w:rFonts w:asciiTheme="minorHAnsi" w:hAnsiTheme="minorHAnsi" w:cstheme="minorHAnsi"/>
          <w:sz w:val="21"/>
          <w:szCs w:val="21"/>
        </w:rPr>
        <w:t>Jeffco’s</w:t>
      </w:r>
      <w:proofErr w:type="spellEnd"/>
      <w:r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="00333DDA">
        <w:rPr>
          <w:rFonts w:asciiTheme="minorHAnsi" w:hAnsiTheme="minorHAnsi" w:cstheme="minorHAnsi"/>
          <w:sz w:val="21"/>
          <w:szCs w:val="21"/>
        </w:rPr>
        <w:t>s</w:t>
      </w:r>
      <w:r w:rsidR="00333DDA" w:rsidRPr="009E1AE4">
        <w:rPr>
          <w:rFonts w:asciiTheme="minorHAnsi" w:hAnsiTheme="minorHAnsi" w:cstheme="minorHAnsi"/>
          <w:sz w:val="21"/>
          <w:szCs w:val="21"/>
        </w:rPr>
        <w:t xml:space="preserve">trategic </w:t>
      </w:r>
      <w:r w:rsidR="00333DDA">
        <w:rPr>
          <w:rFonts w:asciiTheme="minorHAnsi" w:hAnsiTheme="minorHAnsi" w:cstheme="minorHAnsi"/>
          <w:sz w:val="21"/>
          <w:szCs w:val="21"/>
        </w:rPr>
        <w:t>p</w:t>
      </w:r>
      <w:r w:rsidR="00333DDA" w:rsidRPr="009E1AE4">
        <w:rPr>
          <w:rFonts w:asciiTheme="minorHAnsi" w:hAnsiTheme="minorHAnsi" w:cstheme="minorHAnsi"/>
          <w:sz w:val="21"/>
          <w:szCs w:val="21"/>
        </w:rPr>
        <w:t>lan</w:t>
      </w:r>
      <w:r w:rsidR="00333DDA">
        <w:rPr>
          <w:rFonts w:asciiTheme="minorHAnsi" w:hAnsiTheme="minorHAnsi" w:cstheme="minorHAnsi"/>
          <w:sz w:val="21"/>
          <w:szCs w:val="21"/>
        </w:rPr>
        <w:t>,</w:t>
      </w:r>
    </w:p>
    <w:p w14:paraId="241FB6AE" w14:textId="65D10381" w:rsidR="00963D31" w:rsidRPr="009E1AE4" w:rsidRDefault="00963D31" w:rsidP="00430A4C">
      <w:pPr>
        <w:numPr>
          <w:ilvl w:val="0"/>
          <w:numId w:val="1"/>
        </w:num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Curriculum and instruction</w:t>
      </w:r>
      <w:r w:rsidR="00333DDA">
        <w:rPr>
          <w:rFonts w:asciiTheme="minorHAnsi" w:hAnsiTheme="minorHAnsi" w:cstheme="minorHAnsi"/>
          <w:sz w:val="21"/>
          <w:szCs w:val="21"/>
        </w:rPr>
        <w:t>,</w:t>
      </w:r>
    </w:p>
    <w:p w14:paraId="6D8D93EB" w14:textId="77777777" w:rsidR="00333DDA" w:rsidRDefault="00963D31" w:rsidP="00430A4C">
      <w:pPr>
        <w:numPr>
          <w:ilvl w:val="0"/>
          <w:numId w:val="1"/>
        </w:num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Transforming the student experience</w:t>
      </w:r>
      <w:r w:rsidR="00333DDA">
        <w:rPr>
          <w:rFonts w:asciiTheme="minorHAnsi" w:hAnsiTheme="minorHAnsi" w:cstheme="minorHAnsi"/>
          <w:sz w:val="21"/>
          <w:szCs w:val="21"/>
        </w:rPr>
        <w:t>,</w:t>
      </w:r>
      <w:r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="00AE4A4B" w:rsidRPr="009E1AE4">
        <w:rPr>
          <w:rFonts w:asciiTheme="minorHAnsi" w:hAnsiTheme="minorHAnsi" w:cstheme="minorHAnsi"/>
          <w:sz w:val="21"/>
          <w:szCs w:val="21"/>
        </w:rPr>
        <w:t xml:space="preserve">and </w:t>
      </w:r>
    </w:p>
    <w:p w14:paraId="7632D7BC" w14:textId="624ABD0F" w:rsidR="00430A4C" w:rsidRPr="009E1AE4" w:rsidRDefault="00333DDA" w:rsidP="00430A4C">
      <w:pPr>
        <w:numPr>
          <w:ilvl w:val="0"/>
          <w:numId w:val="1"/>
        </w:num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Much more.</w:t>
      </w:r>
    </w:p>
    <w:p w14:paraId="7CB6F811" w14:textId="14893E43" w:rsidR="00D76F71" w:rsidRPr="009E1AE4" w:rsidRDefault="00D76F71" w:rsidP="009E1AE4">
      <w:pPr>
        <w:rPr>
          <w:rFonts w:asciiTheme="minorHAnsi" w:hAnsiTheme="minorHAnsi" w:cstheme="minorHAnsi"/>
          <w:sz w:val="21"/>
          <w:szCs w:val="21"/>
        </w:rPr>
      </w:pPr>
    </w:p>
    <w:p w14:paraId="4C074023" w14:textId="6843CF79" w:rsidR="00D76F71" w:rsidRPr="009E1AE4" w:rsidRDefault="00D76F71" w:rsidP="009E1AE4">
      <w:p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lastRenderedPageBreak/>
        <w:t>“This event is a unique opportunity to learn about how we do what we do for students and fami</w:t>
      </w:r>
      <w:r w:rsidR="009E1AE4" w:rsidRPr="009E1AE4">
        <w:rPr>
          <w:rFonts w:asciiTheme="minorHAnsi" w:hAnsiTheme="minorHAnsi" w:cstheme="minorHAnsi"/>
          <w:sz w:val="21"/>
          <w:szCs w:val="21"/>
        </w:rPr>
        <w:t>lies throughout the school year,</w:t>
      </w:r>
      <w:r w:rsidRPr="009E1AE4">
        <w:rPr>
          <w:rFonts w:asciiTheme="minorHAnsi" w:hAnsiTheme="minorHAnsi" w:cstheme="minorHAnsi"/>
          <w:sz w:val="21"/>
          <w:szCs w:val="21"/>
        </w:rPr>
        <w:t xml:space="preserve">” said </w:t>
      </w:r>
      <w:proofErr w:type="spellStart"/>
      <w:r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="008218AC" w:rsidRPr="009E1AE4">
        <w:rPr>
          <w:rFonts w:asciiTheme="minorHAnsi" w:hAnsiTheme="minorHAnsi" w:cstheme="minorHAnsi"/>
          <w:sz w:val="21"/>
          <w:szCs w:val="21"/>
        </w:rPr>
        <w:t xml:space="preserve">Public Schools </w:t>
      </w:r>
      <w:r w:rsidRPr="009E1AE4">
        <w:rPr>
          <w:rFonts w:asciiTheme="minorHAnsi" w:hAnsiTheme="minorHAnsi" w:cstheme="minorHAnsi"/>
          <w:sz w:val="21"/>
          <w:szCs w:val="21"/>
        </w:rPr>
        <w:t xml:space="preserve">Superintendent </w:t>
      </w:r>
      <w:r w:rsidR="008218AC" w:rsidRPr="009E1AE4">
        <w:rPr>
          <w:rFonts w:asciiTheme="minorHAnsi" w:hAnsiTheme="minorHAnsi" w:cstheme="minorHAnsi"/>
          <w:sz w:val="21"/>
          <w:szCs w:val="21"/>
        </w:rPr>
        <w:t>Dr. Jason Glass. “Public education is a cornerstone of our democracy and it’s a complicated system. In this one-day event,</w:t>
      </w:r>
      <w:r w:rsidR="00AE4A4B" w:rsidRPr="009E1AE4">
        <w:rPr>
          <w:rFonts w:asciiTheme="minorHAnsi" w:hAnsiTheme="minorHAnsi" w:cstheme="minorHAnsi"/>
          <w:sz w:val="21"/>
          <w:szCs w:val="21"/>
        </w:rPr>
        <w:t xml:space="preserve"> we’</w:t>
      </w:r>
      <w:r w:rsidR="008218AC" w:rsidRPr="009E1AE4">
        <w:rPr>
          <w:rFonts w:asciiTheme="minorHAnsi" w:hAnsiTheme="minorHAnsi" w:cstheme="minorHAnsi"/>
          <w:sz w:val="21"/>
          <w:szCs w:val="21"/>
        </w:rPr>
        <w:t xml:space="preserve">ll give community members a deep look into how </w:t>
      </w:r>
      <w:proofErr w:type="spellStart"/>
      <w:r w:rsidR="008218AC"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="008218AC" w:rsidRPr="009E1AE4">
        <w:rPr>
          <w:rFonts w:asciiTheme="minorHAnsi" w:hAnsiTheme="minorHAnsi" w:cstheme="minorHAnsi"/>
          <w:sz w:val="21"/>
          <w:szCs w:val="21"/>
        </w:rPr>
        <w:t xml:space="preserve"> works. I hope many will chose to spend a Saturday learning with </w:t>
      </w:r>
      <w:r w:rsidR="003D1044">
        <w:rPr>
          <w:rFonts w:asciiTheme="minorHAnsi" w:hAnsiTheme="minorHAnsi" w:cstheme="minorHAnsi"/>
          <w:sz w:val="21"/>
          <w:szCs w:val="21"/>
        </w:rPr>
        <w:t>us</w:t>
      </w:r>
      <w:r w:rsidR="008218AC" w:rsidRPr="009E1AE4">
        <w:rPr>
          <w:rFonts w:asciiTheme="minorHAnsi" w:hAnsiTheme="minorHAnsi" w:cstheme="minorHAnsi"/>
          <w:sz w:val="21"/>
          <w:szCs w:val="21"/>
        </w:rPr>
        <w:t>.”</w:t>
      </w:r>
    </w:p>
    <w:p w14:paraId="7D6FE5B8" w14:textId="77777777" w:rsidR="00A10D73" w:rsidRPr="009E1AE4" w:rsidRDefault="00A10D73" w:rsidP="00430A4C">
      <w:pPr>
        <w:rPr>
          <w:rFonts w:asciiTheme="minorHAnsi" w:hAnsiTheme="minorHAnsi" w:cstheme="minorHAnsi"/>
          <w:sz w:val="21"/>
          <w:szCs w:val="21"/>
        </w:rPr>
      </w:pPr>
    </w:p>
    <w:p w14:paraId="3E214FE0" w14:textId="02573CA2" w:rsidR="00430A4C" w:rsidRPr="009E1AE4" w:rsidRDefault="00D76F71" w:rsidP="00430A4C">
      <w:pPr>
        <w:rPr>
          <w:rFonts w:asciiTheme="minorHAnsi" w:hAnsiTheme="minorHAnsi" w:cstheme="minorHAnsi"/>
          <w:b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The event is free to attend with b</w:t>
      </w:r>
      <w:r w:rsidR="0006533A" w:rsidRPr="009E1AE4">
        <w:rPr>
          <w:rFonts w:asciiTheme="minorHAnsi" w:hAnsiTheme="minorHAnsi" w:cstheme="minorHAnsi"/>
          <w:sz w:val="21"/>
          <w:szCs w:val="21"/>
        </w:rPr>
        <w:t>reakfast and lunch</w:t>
      </w:r>
      <w:r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="0006533A" w:rsidRPr="009E1AE4">
        <w:rPr>
          <w:rFonts w:asciiTheme="minorHAnsi" w:hAnsiTheme="minorHAnsi" w:cstheme="minorHAnsi"/>
          <w:sz w:val="21"/>
          <w:szCs w:val="21"/>
        </w:rPr>
        <w:t xml:space="preserve">catered by </w:t>
      </w:r>
      <w:proofErr w:type="spellStart"/>
      <w:r w:rsidR="0006533A" w:rsidRPr="009E1AE4">
        <w:rPr>
          <w:rFonts w:asciiTheme="minorHAnsi" w:hAnsiTheme="minorHAnsi" w:cstheme="minorHAnsi"/>
          <w:sz w:val="21"/>
          <w:szCs w:val="21"/>
        </w:rPr>
        <w:t>Jeffco</w:t>
      </w:r>
      <w:proofErr w:type="spellEnd"/>
      <w:r w:rsidR="0006533A" w:rsidRPr="009E1AE4">
        <w:rPr>
          <w:rFonts w:asciiTheme="minorHAnsi" w:hAnsiTheme="minorHAnsi" w:cstheme="minorHAnsi"/>
          <w:sz w:val="21"/>
          <w:szCs w:val="21"/>
        </w:rPr>
        <w:t xml:space="preserve"> Food Services. </w:t>
      </w:r>
    </w:p>
    <w:p w14:paraId="2AE3C688" w14:textId="77777777" w:rsidR="00A10D73" w:rsidRPr="009E1AE4" w:rsidRDefault="00A10D73" w:rsidP="00430A4C">
      <w:pPr>
        <w:rPr>
          <w:rFonts w:asciiTheme="minorHAnsi" w:hAnsiTheme="minorHAnsi" w:cstheme="minorHAnsi"/>
          <w:b/>
          <w:sz w:val="21"/>
          <w:szCs w:val="21"/>
        </w:rPr>
      </w:pPr>
    </w:p>
    <w:p w14:paraId="0C68AE71" w14:textId="77777777" w:rsidR="00A10D73" w:rsidRPr="009E1AE4" w:rsidRDefault="00430A4C" w:rsidP="00430A4C">
      <w:p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Time: </w:t>
      </w:r>
      <w:r w:rsidR="00A10D73" w:rsidRPr="009E1AE4">
        <w:rPr>
          <w:rFonts w:asciiTheme="minorHAnsi" w:hAnsiTheme="minorHAnsi" w:cstheme="minorHAnsi"/>
          <w:sz w:val="21"/>
          <w:szCs w:val="21"/>
        </w:rPr>
        <w:tab/>
      </w:r>
      <w:r w:rsidR="00A10D73" w:rsidRPr="009E1AE4">
        <w:rPr>
          <w:rFonts w:asciiTheme="minorHAnsi" w:hAnsiTheme="minorHAnsi" w:cstheme="minorHAnsi"/>
          <w:sz w:val="21"/>
          <w:szCs w:val="21"/>
        </w:rPr>
        <w:tab/>
      </w:r>
      <w:r w:rsidRPr="009E1AE4">
        <w:rPr>
          <w:rFonts w:asciiTheme="minorHAnsi" w:hAnsiTheme="minorHAnsi" w:cstheme="minorHAnsi"/>
          <w:b/>
          <w:sz w:val="21"/>
          <w:szCs w:val="21"/>
        </w:rPr>
        <w:t>8:30 a.m. - 2:30 p.m</w:t>
      </w:r>
      <w:proofErr w:type="gramStart"/>
      <w:r w:rsidRPr="009E1AE4">
        <w:rPr>
          <w:rFonts w:asciiTheme="minorHAnsi" w:hAnsiTheme="minorHAnsi" w:cstheme="minorHAnsi"/>
          <w:b/>
          <w:sz w:val="21"/>
          <w:szCs w:val="21"/>
        </w:rPr>
        <w:t>.</w:t>
      </w:r>
      <w:proofErr w:type="gramEnd"/>
      <w:r w:rsidRPr="009E1AE4">
        <w:rPr>
          <w:rFonts w:asciiTheme="minorHAnsi" w:hAnsiTheme="minorHAnsi" w:cstheme="minorHAnsi"/>
          <w:sz w:val="21"/>
          <w:szCs w:val="21"/>
        </w:rPr>
        <w:br/>
        <w:t>Date: </w:t>
      </w:r>
      <w:r w:rsidR="00A10D73" w:rsidRPr="009E1AE4">
        <w:rPr>
          <w:rFonts w:asciiTheme="minorHAnsi" w:hAnsiTheme="minorHAnsi" w:cstheme="minorHAnsi"/>
          <w:sz w:val="21"/>
          <w:szCs w:val="21"/>
        </w:rPr>
        <w:tab/>
      </w:r>
      <w:r w:rsidR="00A10D73" w:rsidRPr="009E1AE4">
        <w:rPr>
          <w:rFonts w:asciiTheme="minorHAnsi" w:hAnsiTheme="minorHAnsi" w:cstheme="minorHAnsi"/>
          <w:sz w:val="21"/>
          <w:szCs w:val="21"/>
        </w:rPr>
        <w:tab/>
      </w:r>
      <w:r w:rsidRPr="009E1AE4">
        <w:rPr>
          <w:rFonts w:asciiTheme="minorHAnsi" w:hAnsiTheme="minorHAnsi" w:cstheme="minorHAnsi"/>
          <w:b/>
          <w:sz w:val="21"/>
          <w:szCs w:val="21"/>
        </w:rPr>
        <w:t>Saturday, Sept. 29, 2018</w:t>
      </w:r>
      <w:r w:rsidRPr="009E1AE4">
        <w:rPr>
          <w:rFonts w:asciiTheme="minorHAnsi" w:hAnsiTheme="minorHAnsi" w:cstheme="minorHAnsi"/>
          <w:sz w:val="21"/>
          <w:szCs w:val="21"/>
        </w:rPr>
        <w:br/>
        <w:t>Location: </w:t>
      </w:r>
      <w:r w:rsidR="00A10D73" w:rsidRPr="009E1AE4">
        <w:rPr>
          <w:rFonts w:asciiTheme="minorHAnsi" w:hAnsiTheme="minorHAnsi" w:cstheme="minorHAnsi"/>
          <w:sz w:val="21"/>
          <w:szCs w:val="21"/>
        </w:rPr>
        <w:tab/>
      </w:r>
      <w:r w:rsidRPr="009E1AE4">
        <w:rPr>
          <w:rFonts w:asciiTheme="minorHAnsi" w:hAnsiTheme="minorHAnsi" w:cstheme="minorHAnsi"/>
          <w:sz w:val="21"/>
          <w:szCs w:val="21"/>
        </w:rPr>
        <w:t>The Manning School</w:t>
      </w:r>
    </w:p>
    <w:p w14:paraId="7472C936" w14:textId="16E3C56F" w:rsidR="00430A4C" w:rsidRPr="009E1AE4" w:rsidRDefault="00430A4C" w:rsidP="00A10D73">
      <w:pPr>
        <w:ind w:left="720" w:firstLine="720"/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13200 W. 32nd Ave, Golden, CO 80401</w:t>
      </w:r>
    </w:p>
    <w:p w14:paraId="3B19F197" w14:textId="67BDD11D" w:rsidR="0006533A" w:rsidRPr="009E1AE4" w:rsidRDefault="0006533A" w:rsidP="0006533A">
      <w:pPr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>Register:</w:t>
      </w:r>
      <w:r w:rsidRPr="009E1AE4">
        <w:rPr>
          <w:rFonts w:asciiTheme="minorHAnsi" w:hAnsiTheme="minorHAnsi" w:cstheme="minorHAnsi"/>
          <w:sz w:val="21"/>
          <w:szCs w:val="21"/>
        </w:rPr>
        <w:tab/>
      </w:r>
      <w:hyperlink r:id="rId7" w:history="1">
        <w:r w:rsidRPr="009E1AE4">
          <w:rPr>
            <w:rStyle w:val="Hyperlink"/>
            <w:rFonts w:asciiTheme="minorHAnsi" w:hAnsiTheme="minorHAnsi" w:cstheme="minorHAnsi"/>
            <w:sz w:val="21"/>
            <w:szCs w:val="21"/>
          </w:rPr>
          <w:t>http://jeffcopublicschools.org/community_portal/jeffco_u/</w:t>
        </w:r>
      </w:hyperlink>
      <w:r w:rsidRPr="009E1AE4">
        <w:rPr>
          <w:rFonts w:asciiTheme="minorHAnsi" w:hAnsiTheme="minorHAnsi" w:cstheme="minorHAnsi"/>
          <w:sz w:val="21"/>
          <w:szCs w:val="21"/>
        </w:rPr>
        <w:t xml:space="preserve"> </w:t>
      </w:r>
      <w:r w:rsidR="009E1AE4" w:rsidRPr="009E1AE4">
        <w:rPr>
          <w:rFonts w:asciiTheme="minorHAnsi" w:hAnsiTheme="minorHAnsi" w:cstheme="minorHAnsi"/>
          <w:sz w:val="21"/>
          <w:szCs w:val="21"/>
        </w:rPr>
        <w:t xml:space="preserve">Registration is open until </w:t>
      </w:r>
      <w:r w:rsidR="009E1AE4" w:rsidRPr="009E1AE4">
        <w:rPr>
          <w:rFonts w:asciiTheme="minorHAnsi" w:hAnsiTheme="minorHAnsi" w:cstheme="minorHAnsi"/>
          <w:b/>
          <w:sz w:val="21"/>
          <w:szCs w:val="21"/>
        </w:rPr>
        <w:t>September 26.</w:t>
      </w:r>
    </w:p>
    <w:p w14:paraId="1F022B8E" w14:textId="0E5D5F46" w:rsidR="00430A4C" w:rsidRPr="009E1AE4" w:rsidRDefault="00430A4C" w:rsidP="0006533A">
      <w:pPr>
        <w:ind w:left="1440" w:hanging="1440"/>
        <w:rPr>
          <w:rFonts w:asciiTheme="minorHAnsi" w:hAnsiTheme="minorHAnsi" w:cstheme="minorHAnsi"/>
          <w:sz w:val="21"/>
          <w:szCs w:val="21"/>
        </w:rPr>
      </w:pPr>
      <w:r w:rsidRPr="009E1AE4">
        <w:rPr>
          <w:rFonts w:asciiTheme="minorHAnsi" w:hAnsiTheme="minorHAnsi" w:cstheme="minorHAnsi"/>
          <w:sz w:val="21"/>
          <w:szCs w:val="21"/>
        </w:rPr>
        <w:t xml:space="preserve">Questions: </w:t>
      </w:r>
      <w:r w:rsidR="0006533A" w:rsidRPr="009E1AE4">
        <w:rPr>
          <w:rFonts w:asciiTheme="minorHAnsi" w:hAnsiTheme="minorHAnsi" w:cstheme="minorHAnsi"/>
          <w:sz w:val="21"/>
          <w:szCs w:val="21"/>
        </w:rPr>
        <w:tab/>
      </w:r>
      <w:r w:rsidRPr="009E1AE4">
        <w:rPr>
          <w:rFonts w:asciiTheme="minorHAnsi" w:hAnsiTheme="minorHAnsi" w:cstheme="minorHAnsi"/>
          <w:sz w:val="21"/>
          <w:szCs w:val="21"/>
        </w:rPr>
        <w:t>303-982-6808 or </w:t>
      </w:r>
      <w:hyperlink r:id="rId8" w:history="1">
        <w:r w:rsidRPr="009E1AE4">
          <w:rPr>
            <w:rFonts w:asciiTheme="minorHAnsi" w:hAnsiTheme="minorHAnsi" w:cstheme="minorHAnsi"/>
            <w:sz w:val="21"/>
            <w:szCs w:val="21"/>
          </w:rPr>
          <w:t>tracie.apel@jeffco.k12.co.us</w:t>
        </w:r>
      </w:hyperlink>
      <w:r w:rsidR="009E1AE4" w:rsidRPr="009E1AE4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31DD5D50" w14:textId="056475A9" w:rsidR="00E741C8" w:rsidRPr="009E1AE4" w:rsidRDefault="00E741C8" w:rsidP="002561ED">
      <w:pPr>
        <w:rPr>
          <w:rFonts w:asciiTheme="minorHAnsi" w:hAnsiTheme="minorHAnsi" w:cstheme="minorHAnsi"/>
          <w:b/>
          <w:sz w:val="22"/>
          <w:szCs w:val="22"/>
        </w:rPr>
      </w:pPr>
    </w:p>
    <w:p w14:paraId="3AD51CA2" w14:textId="77777777" w:rsidR="00E741C8" w:rsidRPr="009E1AE4" w:rsidRDefault="00E741C8" w:rsidP="00E741C8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9E1AE4">
        <w:rPr>
          <w:rFonts w:asciiTheme="minorHAnsi" w:hAnsiTheme="minorHAnsi" w:cstheme="minorHAnsi"/>
          <w:b/>
          <w:bCs/>
          <w:sz w:val="20"/>
          <w:szCs w:val="20"/>
        </w:rPr>
        <w:t xml:space="preserve">About Jeffco Public Schools </w:t>
      </w:r>
    </w:p>
    <w:p w14:paraId="1CB83445" w14:textId="56E4EA05" w:rsidR="00F85FE7" w:rsidRPr="009E1AE4" w:rsidRDefault="00E741C8" w:rsidP="00F85FE7">
      <w:pPr>
        <w:rPr>
          <w:rFonts w:asciiTheme="minorHAnsi" w:hAnsiTheme="minorHAnsi" w:cstheme="minorHAnsi"/>
          <w:color w:val="1F497D"/>
          <w:sz w:val="20"/>
          <w:szCs w:val="20"/>
        </w:rPr>
      </w:pPr>
      <w:r w:rsidRPr="009E1AE4">
        <w:rPr>
          <w:rFonts w:asciiTheme="minorHAnsi" w:hAnsiTheme="minorHAnsi" w:cstheme="minorHAnsi"/>
          <w:sz w:val="20"/>
          <w:szCs w:val="20"/>
        </w:rPr>
        <w:t>Jeffco Public Schools has been providing educational excellence for more than 65 years. The district serves over 86,000 students at 15</w:t>
      </w:r>
      <w:r w:rsidR="00A65695" w:rsidRPr="009E1AE4">
        <w:rPr>
          <w:rFonts w:asciiTheme="minorHAnsi" w:hAnsiTheme="minorHAnsi" w:cstheme="minorHAnsi"/>
          <w:sz w:val="20"/>
          <w:szCs w:val="20"/>
        </w:rPr>
        <w:t>5</w:t>
      </w:r>
      <w:r w:rsidRPr="009E1AE4">
        <w:rPr>
          <w:rFonts w:asciiTheme="minorHAnsi" w:hAnsiTheme="minorHAnsi" w:cstheme="minorHAnsi"/>
          <w:sz w:val="20"/>
          <w:szCs w:val="20"/>
        </w:rPr>
        <w:t xml:space="preserve"> schools. </w:t>
      </w:r>
      <w:r w:rsidR="006845E6" w:rsidRPr="009E1AE4">
        <w:rPr>
          <w:rFonts w:asciiTheme="minorHAnsi" w:hAnsiTheme="minorHAnsi" w:cstheme="minorHAnsi"/>
          <w:sz w:val="20"/>
          <w:szCs w:val="20"/>
        </w:rPr>
        <w:t>Jeffco Public Schools is dedicated to changing the classroom experience through Readiness for Learning, Conditions for Learning</w:t>
      </w:r>
      <w:r w:rsidR="002F5ABE" w:rsidRPr="009E1AE4">
        <w:rPr>
          <w:rFonts w:asciiTheme="minorHAnsi" w:hAnsiTheme="minorHAnsi" w:cstheme="minorHAnsi"/>
          <w:sz w:val="20"/>
          <w:szCs w:val="20"/>
        </w:rPr>
        <w:t>,</w:t>
      </w:r>
      <w:r w:rsidR="006845E6" w:rsidRPr="009E1AE4">
        <w:rPr>
          <w:rFonts w:asciiTheme="minorHAnsi" w:hAnsiTheme="minorHAnsi" w:cstheme="minorHAnsi"/>
          <w:sz w:val="20"/>
          <w:szCs w:val="20"/>
        </w:rPr>
        <w:t xml:space="preserve"> and Learning </w:t>
      </w:r>
      <w:r w:rsidR="002F5ABE" w:rsidRPr="009E1AE4">
        <w:rPr>
          <w:rFonts w:asciiTheme="minorHAnsi" w:hAnsiTheme="minorHAnsi" w:cstheme="minorHAnsi"/>
          <w:sz w:val="20"/>
          <w:szCs w:val="20"/>
        </w:rPr>
        <w:t xml:space="preserve">as </w:t>
      </w:r>
      <w:r w:rsidR="006845E6" w:rsidRPr="009E1AE4">
        <w:rPr>
          <w:rFonts w:asciiTheme="minorHAnsi" w:hAnsiTheme="minorHAnsi" w:cstheme="minorHAnsi"/>
          <w:sz w:val="20"/>
          <w:szCs w:val="20"/>
        </w:rPr>
        <w:t xml:space="preserve">outlined in the </w:t>
      </w:r>
      <w:hyperlink r:id="rId9" w:history="1">
        <w:proofErr w:type="spellStart"/>
        <w:r w:rsidR="006845E6" w:rsidRPr="009E1AE4">
          <w:rPr>
            <w:rStyle w:val="Hyperlink"/>
            <w:rFonts w:asciiTheme="minorHAnsi" w:hAnsiTheme="minorHAnsi" w:cstheme="minorHAnsi"/>
            <w:sz w:val="20"/>
            <w:szCs w:val="20"/>
          </w:rPr>
          <w:t>Jeffco</w:t>
        </w:r>
        <w:proofErr w:type="spellEnd"/>
        <w:r w:rsidR="006845E6" w:rsidRPr="009E1AE4">
          <w:rPr>
            <w:rStyle w:val="Hyperlink"/>
            <w:rFonts w:asciiTheme="minorHAnsi" w:hAnsiTheme="minorHAnsi" w:cstheme="minorHAnsi"/>
            <w:sz w:val="20"/>
            <w:szCs w:val="20"/>
          </w:rPr>
          <w:t xml:space="preserve"> Generations strategic vision</w:t>
        </w:r>
      </w:hyperlink>
      <w:r w:rsidR="006845E6" w:rsidRPr="009E1AE4">
        <w:rPr>
          <w:rFonts w:asciiTheme="minorHAnsi" w:hAnsiTheme="minorHAnsi" w:cstheme="minorHAnsi"/>
          <w:sz w:val="20"/>
          <w:szCs w:val="20"/>
        </w:rPr>
        <w:t xml:space="preserve">. </w:t>
      </w:r>
      <w:r w:rsidRPr="009E1AE4">
        <w:rPr>
          <w:rFonts w:asciiTheme="minorHAnsi" w:hAnsiTheme="minorHAnsi" w:cstheme="minorHAnsi"/>
          <w:sz w:val="20"/>
          <w:szCs w:val="20"/>
        </w:rPr>
        <w:t xml:space="preserve">Find </w:t>
      </w:r>
      <w:hyperlink r:id="rId10" w:history="1">
        <w:proofErr w:type="spellStart"/>
        <w:r w:rsidRPr="009E1AE4">
          <w:rPr>
            <w:rStyle w:val="Hyperlink"/>
            <w:rFonts w:asciiTheme="minorHAnsi" w:hAnsiTheme="minorHAnsi" w:cstheme="minorHAnsi"/>
            <w:sz w:val="20"/>
            <w:szCs w:val="20"/>
          </w:rPr>
          <w:t>Jeffco</w:t>
        </w:r>
        <w:proofErr w:type="spellEnd"/>
        <w:r w:rsidRPr="009E1AE4">
          <w:rPr>
            <w:rStyle w:val="Hyperlink"/>
            <w:rFonts w:asciiTheme="minorHAnsi" w:hAnsiTheme="minorHAnsi" w:cstheme="minorHAnsi"/>
            <w:sz w:val="20"/>
            <w:szCs w:val="20"/>
          </w:rPr>
          <w:t xml:space="preserve"> Public Schools</w:t>
        </w:r>
      </w:hyperlink>
      <w:r w:rsidRPr="009E1AE4">
        <w:rPr>
          <w:rFonts w:asciiTheme="minorHAnsi" w:hAnsiTheme="minorHAnsi" w:cstheme="minorHAnsi"/>
          <w:color w:val="1F497D"/>
          <w:sz w:val="20"/>
          <w:szCs w:val="20"/>
        </w:rPr>
        <w:t xml:space="preserve"> </w:t>
      </w:r>
      <w:r w:rsidRPr="009E1AE4">
        <w:rPr>
          <w:rFonts w:asciiTheme="minorHAnsi" w:hAnsiTheme="minorHAnsi" w:cstheme="minorHAnsi"/>
          <w:sz w:val="20"/>
          <w:szCs w:val="20"/>
        </w:rPr>
        <w:t>on</w:t>
      </w:r>
      <w:r w:rsidRPr="009E1AE4">
        <w:rPr>
          <w:rFonts w:asciiTheme="minorHAnsi" w:hAnsiTheme="minorHAnsi" w:cstheme="minorHAnsi"/>
          <w:color w:val="1F497D"/>
          <w:sz w:val="20"/>
          <w:szCs w:val="20"/>
        </w:rPr>
        <w:t xml:space="preserve"> </w:t>
      </w:r>
      <w:hyperlink r:id="rId11" w:history="1">
        <w:r w:rsidRPr="009E1AE4">
          <w:rPr>
            <w:rStyle w:val="Hyperlink"/>
            <w:rFonts w:asciiTheme="minorHAnsi" w:hAnsiTheme="minorHAnsi" w:cstheme="minorHAnsi"/>
            <w:sz w:val="20"/>
            <w:szCs w:val="20"/>
          </w:rPr>
          <w:t>Facebook</w:t>
        </w:r>
      </w:hyperlink>
      <w:r w:rsidRPr="009E1AE4">
        <w:rPr>
          <w:rFonts w:asciiTheme="minorHAnsi" w:hAnsiTheme="minorHAnsi" w:cstheme="minorHAnsi"/>
          <w:color w:val="1F497D"/>
          <w:sz w:val="20"/>
          <w:szCs w:val="20"/>
        </w:rPr>
        <w:t xml:space="preserve">, </w:t>
      </w:r>
      <w:hyperlink r:id="rId12" w:history="1">
        <w:r w:rsidRPr="009E1AE4">
          <w:rPr>
            <w:rStyle w:val="Hyperlink"/>
            <w:rFonts w:asciiTheme="minorHAnsi" w:hAnsiTheme="minorHAnsi" w:cstheme="minorHAnsi"/>
            <w:sz w:val="20"/>
            <w:szCs w:val="20"/>
          </w:rPr>
          <w:t>Twitter</w:t>
        </w:r>
      </w:hyperlink>
      <w:r w:rsidRPr="009E1AE4">
        <w:rPr>
          <w:rFonts w:asciiTheme="minorHAnsi" w:hAnsiTheme="minorHAnsi" w:cstheme="minorHAnsi"/>
          <w:color w:val="1F497D"/>
          <w:sz w:val="20"/>
          <w:szCs w:val="20"/>
        </w:rPr>
        <w:t xml:space="preserve">, </w:t>
      </w:r>
      <w:r w:rsidRPr="009E1AE4">
        <w:rPr>
          <w:rFonts w:asciiTheme="minorHAnsi" w:hAnsiTheme="minorHAnsi" w:cstheme="minorHAnsi"/>
          <w:sz w:val="20"/>
          <w:szCs w:val="20"/>
        </w:rPr>
        <w:t>and</w:t>
      </w:r>
      <w:r w:rsidRPr="009E1AE4">
        <w:rPr>
          <w:rFonts w:asciiTheme="minorHAnsi" w:hAnsiTheme="minorHAnsi" w:cstheme="minorHAnsi"/>
          <w:color w:val="1F497D"/>
          <w:sz w:val="20"/>
          <w:szCs w:val="20"/>
        </w:rPr>
        <w:t xml:space="preserve"> </w:t>
      </w:r>
      <w:hyperlink r:id="rId13" w:history="1">
        <w:r w:rsidRPr="009E1AE4">
          <w:rPr>
            <w:rStyle w:val="Hyperlink"/>
            <w:rFonts w:asciiTheme="minorHAnsi" w:hAnsiTheme="minorHAnsi" w:cstheme="minorHAnsi"/>
            <w:sz w:val="20"/>
            <w:szCs w:val="20"/>
          </w:rPr>
          <w:t>YouTube</w:t>
        </w:r>
      </w:hyperlink>
      <w:r w:rsidRPr="009E1AE4">
        <w:rPr>
          <w:rFonts w:asciiTheme="minorHAnsi" w:hAnsiTheme="minorHAnsi" w:cstheme="minorHAnsi"/>
          <w:color w:val="1F497D"/>
          <w:sz w:val="20"/>
          <w:szCs w:val="20"/>
        </w:rPr>
        <w:t>.</w:t>
      </w:r>
    </w:p>
    <w:p w14:paraId="7C68F5EB" w14:textId="4D62B059" w:rsidR="0081152B" w:rsidRPr="009E1AE4" w:rsidRDefault="00E741C8" w:rsidP="002561ED">
      <w:pPr>
        <w:jc w:val="center"/>
        <w:rPr>
          <w:rFonts w:asciiTheme="minorHAnsi" w:hAnsiTheme="minorHAnsi" w:cstheme="minorHAnsi"/>
        </w:rPr>
      </w:pPr>
      <w:r w:rsidRPr="009E1AE4">
        <w:rPr>
          <w:rFonts w:asciiTheme="minorHAnsi" w:hAnsiTheme="minorHAnsi" w:cstheme="minorHAnsi"/>
        </w:rPr>
        <w:t># # #</w:t>
      </w:r>
    </w:p>
    <w:sectPr w:rsidR="0081152B" w:rsidRPr="009E1AE4" w:rsidSect="001B2A38">
      <w:headerReference w:type="default" r:id="rId14"/>
      <w:pgSz w:w="12240" w:h="15840"/>
      <w:pgMar w:top="720" w:right="720" w:bottom="720" w:left="720" w:header="28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03610" w14:textId="77777777" w:rsidR="004233AB" w:rsidRDefault="004233AB" w:rsidP="00E741C8">
      <w:r>
        <w:separator/>
      </w:r>
    </w:p>
  </w:endnote>
  <w:endnote w:type="continuationSeparator" w:id="0">
    <w:p w14:paraId="56EAF29D" w14:textId="77777777" w:rsidR="004233AB" w:rsidRDefault="004233AB" w:rsidP="00E7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014FD5" w14:textId="77777777" w:rsidR="004233AB" w:rsidRDefault="004233AB" w:rsidP="00E741C8">
      <w:r>
        <w:separator/>
      </w:r>
    </w:p>
  </w:footnote>
  <w:footnote w:type="continuationSeparator" w:id="0">
    <w:p w14:paraId="7E8E645F" w14:textId="77777777" w:rsidR="004233AB" w:rsidRDefault="004233AB" w:rsidP="00E74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1A062" w14:textId="1200292C" w:rsidR="00E741C8" w:rsidRPr="00E741C8" w:rsidRDefault="001B2A38" w:rsidP="00E741C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F9C4C1" wp14:editId="2CDE878D">
              <wp:simplePos x="0" y="0"/>
              <wp:positionH relativeFrom="margin">
                <wp:posOffset>3733800</wp:posOffset>
              </wp:positionH>
              <wp:positionV relativeFrom="paragraph">
                <wp:posOffset>-1371601</wp:posOffset>
              </wp:positionV>
              <wp:extent cx="3143250" cy="1438275"/>
              <wp:effectExtent l="0" t="0" r="0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43250" cy="14382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5E3880" w14:textId="0DE1CCDE" w:rsidR="00E741C8" w:rsidRPr="006845E6" w:rsidRDefault="006845E6" w:rsidP="00E741C8">
                          <w:pPr>
                            <w:jc w:val="right"/>
                            <w:rPr>
                              <w:rFonts w:ascii="Century Gothic" w:hAnsi="Century Gothic"/>
                              <w:b/>
                              <w:i/>
                              <w:noProof/>
                              <w:color w:val="673785" w:themeColor="accent2"/>
                              <w:sz w:val="44"/>
                              <w:szCs w:val="52"/>
                            </w:rPr>
                          </w:pPr>
                          <w:r w:rsidRPr="006845E6">
                            <w:rPr>
                              <w:rFonts w:ascii="Century Gothic" w:hAnsi="Century Gothic"/>
                              <w:b/>
                              <w:i/>
                              <w:noProof/>
                              <w:color w:val="673785" w:themeColor="accent2"/>
                              <w:sz w:val="44"/>
                              <w:szCs w:val="52"/>
                            </w:rPr>
                            <w:t>Press Release</w:t>
                          </w:r>
                        </w:p>
                        <w:p w14:paraId="36AA5A0C" w14:textId="5A9ADB04" w:rsidR="00E741C8" w:rsidRPr="00E741C8" w:rsidRDefault="00E741C8" w:rsidP="00E741C8">
                          <w:pPr>
                            <w:spacing w:line="280" w:lineRule="exact"/>
                            <w:jc w:val="right"/>
                            <w:rPr>
                              <w:rFonts w:asciiTheme="minorHAnsi" w:hAnsiTheme="minorHAnsi"/>
                              <w:b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</w:pPr>
                          <w:r w:rsidRPr="00E741C8">
                            <w:rPr>
                              <w:rFonts w:asciiTheme="minorHAnsi" w:hAnsiTheme="minorHAnsi"/>
                              <w:b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  <w:t xml:space="preserve">FOR </w:t>
                          </w:r>
                          <w:r w:rsidR="002F5ABE">
                            <w:rPr>
                              <w:rFonts w:asciiTheme="minorHAnsi" w:hAnsiTheme="minorHAnsi"/>
                              <w:b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  <w:t>IMMEDIATE RELEASE</w:t>
                          </w:r>
                        </w:p>
                        <w:p w14:paraId="6F88AD5D" w14:textId="0FC83FC3" w:rsidR="00E741C8" w:rsidRPr="00E741C8" w:rsidRDefault="00E741C8" w:rsidP="006845E6">
                          <w:pPr>
                            <w:spacing w:line="280" w:lineRule="exact"/>
                            <w:jc w:val="right"/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</w:pPr>
                          <w:r w:rsidRPr="00E741C8"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  <w:t>Contact:</w:t>
                          </w:r>
                          <w:r w:rsidR="006845E6"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  <w:t xml:space="preserve"> </w:t>
                          </w:r>
                          <w:r w:rsidR="004E2637"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  <w:t>Diana Wilson</w:t>
                          </w:r>
                        </w:p>
                        <w:p w14:paraId="696FC444" w14:textId="7531E9E9" w:rsidR="00E741C8" w:rsidRPr="00E741C8" w:rsidRDefault="006845E6" w:rsidP="00F85FE7">
                          <w:pPr>
                            <w:spacing w:line="280" w:lineRule="exact"/>
                            <w:jc w:val="right"/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  <w:t>Executive Director, Communication Services</w:t>
                          </w:r>
                        </w:p>
                        <w:p w14:paraId="7FC94BBA" w14:textId="77777777" w:rsidR="00F85FE7" w:rsidRDefault="000B4A0F" w:rsidP="004E2637">
                          <w:pPr>
                            <w:spacing w:line="280" w:lineRule="exact"/>
                            <w:jc w:val="right"/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</w:pPr>
                          <w:hyperlink r:id="rId1" w:history="1">
                            <w:r w:rsidR="004E2637">
                              <w:rPr>
                                <w:rStyle w:val="Hyperlink"/>
                                <w:rFonts w:asciiTheme="minorHAnsi" w:hAnsiTheme="minorHAnsi"/>
                                <w:noProof/>
                                <w:sz w:val="20"/>
                                <w:szCs w:val="20"/>
                              </w:rPr>
                              <w:t>Diana.Wilson@jeffco.k12.co.us</w:t>
                            </w:r>
                          </w:hyperlink>
                        </w:p>
                        <w:p w14:paraId="686B1568" w14:textId="77777777" w:rsidR="00E741C8" w:rsidRPr="00E741C8" w:rsidRDefault="004E2637" w:rsidP="00F85FE7">
                          <w:pPr>
                            <w:spacing w:line="280" w:lineRule="exact"/>
                            <w:jc w:val="right"/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/>
                              <w:noProof/>
                              <w:color w:val="673785" w:themeColor="accent2"/>
                              <w:sz w:val="20"/>
                              <w:szCs w:val="20"/>
                            </w:rPr>
                            <w:t>303-982-6808</w:t>
                          </w:r>
                        </w:p>
                        <w:p w14:paraId="6F2113EA" w14:textId="77777777" w:rsidR="00E741C8" w:rsidRDefault="00E741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F9C4C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94pt;margin-top:-108pt;width:247.5pt;height:113.2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" fillcolor="white [3201]" stroked="f" strokeweight=".5pt">
              <v:textbox>
                <w:txbxContent>
                  <w:p w14:paraId="215E3880" w14:textId="0DE1CCDE" w:rsidR="00E741C8" w:rsidRPr="006845E6" w:rsidRDefault="006845E6" w:rsidP="00E741C8">
                    <w:pPr>
                      <w:jc w:val="right"/>
                      <w:rPr>
                        <w:rFonts w:ascii="Century Gothic" w:hAnsi="Century Gothic"/>
                        <w:b/>
                        <w:i/>
                        <w:noProof/>
                        <w:color w:val="673785" w:themeColor="accent2"/>
                        <w:sz w:val="44"/>
                        <w:szCs w:val="52"/>
                      </w:rPr>
                    </w:pPr>
                    <w:r w:rsidRPr="006845E6">
                      <w:rPr>
                        <w:rFonts w:ascii="Century Gothic" w:hAnsi="Century Gothic"/>
                        <w:b/>
                        <w:i/>
                        <w:noProof/>
                        <w:color w:val="673785" w:themeColor="accent2"/>
                        <w:sz w:val="44"/>
                        <w:szCs w:val="52"/>
                      </w:rPr>
                      <w:t>Press Release</w:t>
                    </w:r>
                  </w:p>
                  <w:p w14:paraId="36AA5A0C" w14:textId="5A9ADB04" w:rsidR="00E741C8" w:rsidRPr="00E741C8" w:rsidRDefault="00E741C8" w:rsidP="00E741C8">
                    <w:pPr>
                      <w:spacing w:line="280" w:lineRule="exact"/>
                      <w:jc w:val="right"/>
                      <w:rPr>
                        <w:rFonts w:asciiTheme="minorHAnsi" w:hAnsiTheme="minorHAnsi"/>
                        <w:b/>
                        <w:noProof/>
                        <w:color w:val="673785" w:themeColor="accent2"/>
                        <w:sz w:val="20"/>
                        <w:szCs w:val="20"/>
                      </w:rPr>
                    </w:pPr>
                    <w:r w:rsidRPr="00E741C8">
                      <w:rPr>
                        <w:rFonts w:asciiTheme="minorHAnsi" w:hAnsiTheme="minorHAnsi"/>
                        <w:b/>
                        <w:noProof/>
                        <w:color w:val="673785" w:themeColor="accent2"/>
                        <w:sz w:val="20"/>
                        <w:szCs w:val="20"/>
                      </w:rPr>
                      <w:t xml:space="preserve">FOR </w:t>
                    </w:r>
                    <w:r w:rsidR="002F5ABE">
                      <w:rPr>
                        <w:rFonts w:asciiTheme="minorHAnsi" w:hAnsiTheme="minorHAnsi"/>
                        <w:b/>
                        <w:noProof/>
                        <w:color w:val="673785" w:themeColor="accent2"/>
                        <w:sz w:val="20"/>
                        <w:szCs w:val="20"/>
                      </w:rPr>
                      <w:t>IMMEDIATE RELEASE</w:t>
                    </w:r>
                  </w:p>
                  <w:p w14:paraId="6F88AD5D" w14:textId="0FC83FC3" w:rsidR="00E741C8" w:rsidRPr="00E741C8" w:rsidRDefault="00E741C8" w:rsidP="006845E6">
                    <w:pPr>
                      <w:spacing w:line="280" w:lineRule="exact"/>
                      <w:jc w:val="right"/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</w:pPr>
                    <w:r w:rsidRPr="00E741C8"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  <w:t>Contact:</w:t>
                    </w:r>
                    <w:r w:rsidR="006845E6"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  <w:t xml:space="preserve"> </w:t>
                    </w:r>
                    <w:r w:rsidR="004E2637"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  <w:t>Diana Wilson</w:t>
                    </w:r>
                  </w:p>
                  <w:p w14:paraId="696FC444" w14:textId="7531E9E9" w:rsidR="00E741C8" w:rsidRPr="00E741C8" w:rsidRDefault="006845E6" w:rsidP="00F85FE7">
                    <w:pPr>
                      <w:spacing w:line="280" w:lineRule="exact"/>
                      <w:jc w:val="right"/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  <w:t>Executive Director, Communication Services</w:t>
                    </w:r>
                  </w:p>
                  <w:p w14:paraId="7FC94BBA" w14:textId="77777777" w:rsidR="00F85FE7" w:rsidRDefault="0006533A" w:rsidP="004E2637">
                    <w:pPr>
                      <w:spacing w:line="280" w:lineRule="exact"/>
                      <w:jc w:val="right"/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</w:pPr>
                    <w:hyperlink r:id="rId2" w:history="1">
                      <w:r w:rsidR="004E2637">
                        <w:rPr>
                          <w:rStyle w:val="Hyperlink"/>
                          <w:rFonts w:asciiTheme="minorHAnsi" w:hAnsiTheme="minorHAnsi"/>
                          <w:noProof/>
                          <w:sz w:val="20"/>
                          <w:szCs w:val="20"/>
                        </w:rPr>
                        <w:t>Diana.Wilson@jeffco.k12.co.us</w:t>
                      </w:r>
                    </w:hyperlink>
                  </w:p>
                  <w:p w14:paraId="686B1568" w14:textId="77777777" w:rsidR="00E741C8" w:rsidRPr="00E741C8" w:rsidRDefault="004E2637" w:rsidP="00F85FE7">
                    <w:pPr>
                      <w:spacing w:line="280" w:lineRule="exact"/>
                      <w:jc w:val="right"/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/>
                        <w:noProof/>
                        <w:color w:val="673785" w:themeColor="accent2"/>
                        <w:sz w:val="20"/>
                        <w:szCs w:val="20"/>
                      </w:rPr>
                      <w:t>303-982-6808</w:t>
                    </w:r>
                  </w:p>
                  <w:p w14:paraId="6F2113EA" w14:textId="77777777" w:rsidR="00E741C8" w:rsidRDefault="00E741C8"/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3025DA6B" wp14:editId="21294182">
          <wp:simplePos x="0" y="0"/>
          <wp:positionH relativeFrom="column">
            <wp:posOffset>75959</wp:posOffset>
          </wp:positionH>
          <wp:positionV relativeFrom="paragraph">
            <wp:posOffset>-1506855</wp:posOffset>
          </wp:positionV>
          <wp:extent cx="3009900" cy="116215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effco-logo-color-horizontal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9900" cy="11621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870E2F"/>
    <w:multiLevelType w:val="multilevel"/>
    <w:tmpl w:val="A9F46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916CE6"/>
    <w:multiLevelType w:val="hybridMultilevel"/>
    <w:tmpl w:val="050A9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srSwNLQwM7UwMzJS0lEKTi0uzszPAykwqgUAEJtVESwAAAA="/>
  </w:docVars>
  <w:rsids>
    <w:rsidRoot w:val="00E741C8"/>
    <w:rsid w:val="000064D6"/>
    <w:rsid w:val="00006648"/>
    <w:rsid w:val="00006678"/>
    <w:rsid w:val="00011EA7"/>
    <w:rsid w:val="000134A4"/>
    <w:rsid w:val="000136B2"/>
    <w:rsid w:val="00013C55"/>
    <w:rsid w:val="00014F9E"/>
    <w:rsid w:val="00015524"/>
    <w:rsid w:val="000204DC"/>
    <w:rsid w:val="000211D3"/>
    <w:rsid w:val="0002244F"/>
    <w:rsid w:val="00022F96"/>
    <w:rsid w:val="0002370E"/>
    <w:rsid w:val="000327D2"/>
    <w:rsid w:val="00033173"/>
    <w:rsid w:val="00034E97"/>
    <w:rsid w:val="0003636B"/>
    <w:rsid w:val="00037A72"/>
    <w:rsid w:val="00040F01"/>
    <w:rsid w:val="000426BB"/>
    <w:rsid w:val="00042A4C"/>
    <w:rsid w:val="00043E0C"/>
    <w:rsid w:val="00044C77"/>
    <w:rsid w:val="00045B62"/>
    <w:rsid w:val="0004765D"/>
    <w:rsid w:val="00051832"/>
    <w:rsid w:val="00054311"/>
    <w:rsid w:val="000553A7"/>
    <w:rsid w:val="00057A03"/>
    <w:rsid w:val="00057BED"/>
    <w:rsid w:val="00060F9F"/>
    <w:rsid w:val="0006341B"/>
    <w:rsid w:val="0006533A"/>
    <w:rsid w:val="000654B5"/>
    <w:rsid w:val="00074DA8"/>
    <w:rsid w:val="00075E00"/>
    <w:rsid w:val="0007638D"/>
    <w:rsid w:val="00077301"/>
    <w:rsid w:val="00081D26"/>
    <w:rsid w:val="00081E49"/>
    <w:rsid w:val="00082614"/>
    <w:rsid w:val="0008725E"/>
    <w:rsid w:val="00091F00"/>
    <w:rsid w:val="00092B85"/>
    <w:rsid w:val="00092D9A"/>
    <w:rsid w:val="0009353F"/>
    <w:rsid w:val="00095DAF"/>
    <w:rsid w:val="000968B1"/>
    <w:rsid w:val="00097D40"/>
    <w:rsid w:val="00097D94"/>
    <w:rsid w:val="000A00D3"/>
    <w:rsid w:val="000A0FDE"/>
    <w:rsid w:val="000A17D7"/>
    <w:rsid w:val="000A32E6"/>
    <w:rsid w:val="000A3AB7"/>
    <w:rsid w:val="000A6FDB"/>
    <w:rsid w:val="000B07D9"/>
    <w:rsid w:val="000B1500"/>
    <w:rsid w:val="000B1D46"/>
    <w:rsid w:val="000B215D"/>
    <w:rsid w:val="000B2606"/>
    <w:rsid w:val="000B37F4"/>
    <w:rsid w:val="000B3BEF"/>
    <w:rsid w:val="000B3F07"/>
    <w:rsid w:val="000B4A0F"/>
    <w:rsid w:val="000B73D8"/>
    <w:rsid w:val="000B791B"/>
    <w:rsid w:val="000C15B9"/>
    <w:rsid w:val="000C23C2"/>
    <w:rsid w:val="000C631A"/>
    <w:rsid w:val="000D0E4A"/>
    <w:rsid w:val="000D0FDC"/>
    <w:rsid w:val="000D12D1"/>
    <w:rsid w:val="000D1EE1"/>
    <w:rsid w:val="000D1F16"/>
    <w:rsid w:val="000D583D"/>
    <w:rsid w:val="000D5848"/>
    <w:rsid w:val="000D6569"/>
    <w:rsid w:val="000D6A32"/>
    <w:rsid w:val="000E11EA"/>
    <w:rsid w:val="000E175C"/>
    <w:rsid w:val="000E1EDD"/>
    <w:rsid w:val="000E50CF"/>
    <w:rsid w:val="000F11F8"/>
    <w:rsid w:val="000F25EA"/>
    <w:rsid w:val="000F27C3"/>
    <w:rsid w:val="000F4EB1"/>
    <w:rsid w:val="000F5029"/>
    <w:rsid w:val="000F61AB"/>
    <w:rsid w:val="00100F5D"/>
    <w:rsid w:val="0010229A"/>
    <w:rsid w:val="001050B5"/>
    <w:rsid w:val="00106D7E"/>
    <w:rsid w:val="00106FF4"/>
    <w:rsid w:val="001120C6"/>
    <w:rsid w:val="00113249"/>
    <w:rsid w:val="0011505C"/>
    <w:rsid w:val="00116322"/>
    <w:rsid w:val="00116404"/>
    <w:rsid w:val="001212FD"/>
    <w:rsid w:val="0012168A"/>
    <w:rsid w:val="0012267A"/>
    <w:rsid w:val="00123237"/>
    <w:rsid w:val="00125129"/>
    <w:rsid w:val="00125BEC"/>
    <w:rsid w:val="001261C9"/>
    <w:rsid w:val="001274DF"/>
    <w:rsid w:val="00127A62"/>
    <w:rsid w:val="001303DC"/>
    <w:rsid w:val="00130DB3"/>
    <w:rsid w:val="00132CF2"/>
    <w:rsid w:val="0013636C"/>
    <w:rsid w:val="0013640F"/>
    <w:rsid w:val="00136423"/>
    <w:rsid w:val="00137062"/>
    <w:rsid w:val="001406F2"/>
    <w:rsid w:val="00141303"/>
    <w:rsid w:val="00142839"/>
    <w:rsid w:val="00147023"/>
    <w:rsid w:val="001509DF"/>
    <w:rsid w:val="001511D4"/>
    <w:rsid w:val="001527B9"/>
    <w:rsid w:val="00153025"/>
    <w:rsid w:val="00155BE7"/>
    <w:rsid w:val="00157449"/>
    <w:rsid w:val="00161D2F"/>
    <w:rsid w:val="001634A4"/>
    <w:rsid w:val="00165C5C"/>
    <w:rsid w:val="0016677A"/>
    <w:rsid w:val="001701F8"/>
    <w:rsid w:val="00172B85"/>
    <w:rsid w:val="00174597"/>
    <w:rsid w:val="0017622E"/>
    <w:rsid w:val="00177551"/>
    <w:rsid w:val="00177705"/>
    <w:rsid w:val="00181155"/>
    <w:rsid w:val="0018155A"/>
    <w:rsid w:val="00184002"/>
    <w:rsid w:val="001854D7"/>
    <w:rsid w:val="00186609"/>
    <w:rsid w:val="00187772"/>
    <w:rsid w:val="00187E94"/>
    <w:rsid w:val="0019138D"/>
    <w:rsid w:val="00191517"/>
    <w:rsid w:val="0019337B"/>
    <w:rsid w:val="001947C6"/>
    <w:rsid w:val="001950C5"/>
    <w:rsid w:val="00197765"/>
    <w:rsid w:val="001A1772"/>
    <w:rsid w:val="001A226E"/>
    <w:rsid w:val="001A2D8F"/>
    <w:rsid w:val="001A41CD"/>
    <w:rsid w:val="001A4E96"/>
    <w:rsid w:val="001B2A38"/>
    <w:rsid w:val="001B51AC"/>
    <w:rsid w:val="001B615D"/>
    <w:rsid w:val="001B67EE"/>
    <w:rsid w:val="001B6FD3"/>
    <w:rsid w:val="001B797D"/>
    <w:rsid w:val="001C168C"/>
    <w:rsid w:val="001C1D1E"/>
    <w:rsid w:val="001C427C"/>
    <w:rsid w:val="001C4A74"/>
    <w:rsid w:val="001C5868"/>
    <w:rsid w:val="001C7152"/>
    <w:rsid w:val="001D13B6"/>
    <w:rsid w:val="001D3174"/>
    <w:rsid w:val="001D6844"/>
    <w:rsid w:val="001E068B"/>
    <w:rsid w:val="001E37C6"/>
    <w:rsid w:val="001E50AF"/>
    <w:rsid w:val="001E62AC"/>
    <w:rsid w:val="001E6A9F"/>
    <w:rsid w:val="001F10DD"/>
    <w:rsid w:val="001F4D81"/>
    <w:rsid w:val="001F5917"/>
    <w:rsid w:val="001F5B53"/>
    <w:rsid w:val="001F5E1E"/>
    <w:rsid w:val="001F78A5"/>
    <w:rsid w:val="001F7D1A"/>
    <w:rsid w:val="00202B79"/>
    <w:rsid w:val="00202EEF"/>
    <w:rsid w:val="00203DD9"/>
    <w:rsid w:val="0020441A"/>
    <w:rsid w:val="0021011E"/>
    <w:rsid w:val="00216E81"/>
    <w:rsid w:val="00217F11"/>
    <w:rsid w:val="0022020C"/>
    <w:rsid w:val="00220E57"/>
    <w:rsid w:val="0022276F"/>
    <w:rsid w:val="0022376C"/>
    <w:rsid w:val="002240EF"/>
    <w:rsid w:val="00224672"/>
    <w:rsid w:val="00227F89"/>
    <w:rsid w:val="002335CB"/>
    <w:rsid w:val="00234418"/>
    <w:rsid w:val="00234F4B"/>
    <w:rsid w:val="002355D1"/>
    <w:rsid w:val="002355D9"/>
    <w:rsid w:val="00236259"/>
    <w:rsid w:val="0023637B"/>
    <w:rsid w:val="002406B0"/>
    <w:rsid w:val="002437F2"/>
    <w:rsid w:val="002477C5"/>
    <w:rsid w:val="00250690"/>
    <w:rsid w:val="00251D6A"/>
    <w:rsid w:val="00252902"/>
    <w:rsid w:val="00253329"/>
    <w:rsid w:val="00253F44"/>
    <w:rsid w:val="00256047"/>
    <w:rsid w:val="002561ED"/>
    <w:rsid w:val="0026043C"/>
    <w:rsid w:val="002611DF"/>
    <w:rsid w:val="00261F85"/>
    <w:rsid w:val="0026696E"/>
    <w:rsid w:val="002671E3"/>
    <w:rsid w:val="00267CEF"/>
    <w:rsid w:val="00270DA2"/>
    <w:rsid w:val="00272040"/>
    <w:rsid w:val="0027652B"/>
    <w:rsid w:val="0027793D"/>
    <w:rsid w:val="00277D4E"/>
    <w:rsid w:val="0028055E"/>
    <w:rsid w:val="00283955"/>
    <w:rsid w:val="00284540"/>
    <w:rsid w:val="00286AED"/>
    <w:rsid w:val="00287075"/>
    <w:rsid w:val="00287C3D"/>
    <w:rsid w:val="002925A4"/>
    <w:rsid w:val="002929AF"/>
    <w:rsid w:val="00292DA2"/>
    <w:rsid w:val="002960DE"/>
    <w:rsid w:val="002A0BC8"/>
    <w:rsid w:val="002A148E"/>
    <w:rsid w:val="002A14B0"/>
    <w:rsid w:val="002A1D0F"/>
    <w:rsid w:val="002A245D"/>
    <w:rsid w:val="002A7A69"/>
    <w:rsid w:val="002B1068"/>
    <w:rsid w:val="002B3E48"/>
    <w:rsid w:val="002B4373"/>
    <w:rsid w:val="002C00F3"/>
    <w:rsid w:val="002C0103"/>
    <w:rsid w:val="002C114E"/>
    <w:rsid w:val="002C14E0"/>
    <w:rsid w:val="002C3293"/>
    <w:rsid w:val="002C4D27"/>
    <w:rsid w:val="002C74B5"/>
    <w:rsid w:val="002C7B2F"/>
    <w:rsid w:val="002C7DA8"/>
    <w:rsid w:val="002D0352"/>
    <w:rsid w:val="002D3F8D"/>
    <w:rsid w:val="002D4F9E"/>
    <w:rsid w:val="002D563E"/>
    <w:rsid w:val="002D57B5"/>
    <w:rsid w:val="002D66E5"/>
    <w:rsid w:val="002E2E32"/>
    <w:rsid w:val="002E3240"/>
    <w:rsid w:val="002E3303"/>
    <w:rsid w:val="002E4624"/>
    <w:rsid w:val="002E667E"/>
    <w:rsid w:val="002F1BB5"/>
    <w:rsid w:val="002F2BFD"/>
    <w:rsid w:val="002F488C"/>
    <w:rsid w:val="002F5710"/>
    <w:rsid w:val="002F5ABE"/>
    <w:rsid w:val="00300013"/>
    <w:rsid w:val="00300615"/>
    <w:rsid w:val="00302B13"/>
    <w:rsid w:val="003033FE"/>
    <w:rsid w:val="003055DC"/>
    <w:rsid w:val="003057EE"/>
    <w:rsid w:val="0030641D"/>
    <w:rsid w:val="00312927"/>
    <w:rsid w:val="00313189"/>
    <w:rsid w:val="003145FD"/>
    <w:rsid w:val="0031464C"/>
    <w:rsid w:val="00314D44"/>
    <w:rsid w:val="00316EC6"/>
    <w:rsid w:val="00321778"/>
    <w:rsid w:val="00321C6C"/>
    <w:rsid w:val="003222C5"/>
    <w:rsid w:val="00322C5B"/>
    <w:rsid w:val="003231B6"/>
    <w:rsid w:val="00323A2F"/>
    <w:rsid w:val="00323A8D"/>
    <w:rsid w:val="00323DC1"/>
    <w:rsid w:val="003267AA"/>
    <w:rsid w:val="0032693F"/>
    <w:rsid w:val="00331B6E"/>
    <w:rsid w:val="00333DDA"/>
    <w:rsid w:val="0033457E"/>
    <w:rsid w:val="00335F89"/>
    <w:rsid w:val="00336C5A"/>
    <w:rsid w:val="00345327"/>
    <w:rsid w:val="00345E3D"/>
    <w:rsid w:val="00346273"/>
    <w:rsid w:val="00347696"/>
    <w:rsid w:val="003478E7"/>
    <w:rsid w:val="00350E2C"/>
    <w:rsid w:val="00354CCA"/>
    <w:rsid w:val="00360085"/>
    <w:rsid w:val="00360D53"/>
    <w:rsid w:val="003614AD"/>
    <w:rsid w:val="0036155F"/>
    <w:rsid w:val="0036272E"/>
    <w:rsid w:val="00363216"/>
    <w:rsid w:val="00366864"/>
    <w:rsid w:val="00366BDB"/>
    <w:rsid w:val="003672B6"/>
    <w:rsid w:val="00367392"/>
    <w:rsid w:val="003716A7"/>
    <w:rsid w:val="003723FB"/>
    <w:rsid w:val="00373DC1"/>
    <w:rsid w:val="0037651B"/>
    <w:rsid w:val="00377982"/>
    <w:rsid w:val="003813E6"/>
    <w:rsid w:val="00386396"/>
    <w:rsid w:val="0038752B"/>
    <w:rsid w:val="0039055D"/>
    <w:rsid w:val="00392C8F"/>
    <w:rsid w:val="00393809"/>
    <w:rsid w:val="00393CEF"/>
    <w:rsid w:val="0039583C"/>
    <w:rsid w:val="003972D5"/>
    <w:rsid w:val="003A03C7"/>
    <w:rsid w:val="003A0556"/>
    <w:rsid w:val="003A371E"/>
    <w:rsid w:val="003A42D4"/>
    <w:rsid w:val="003A4F11"/>
    <w:rsid w:val="003A531F"/>
    <w:rsid w:val="003A5476"/>
    <w:rsid w:val="003A6714"/>
    <w:rsid w:val="003A76F7"/>
    <w:rsid w:val="003B0197"/>
    <w:rsid w:val="003B19F4"/>
    <w:rsid w:val="003B25B3"/>
    <w:rsid w:val="003B4486"/>
    <w:rsid w:val="003B7A3B"/>
    <w:rsid w:val="003B7ED2"/>
    <w:rsid w:val="003C02DE"/>
    <w:rsid w:val="003C1193"/>
    <w:rsid w:val="003C1257"/>
    <w:rsid w:val="003C1DBA"/>
    <w:rsid w:val="003C1F2F"/>
    <w:rsid w:val="003C3F1B"/>
    <w:rsid w:val="003C5C5B"/>
    <w:rsid w:val="003C6199"/>
    <w:rsid w:val="003C61FE"/>
    <w:rsid w:val="003C6818"/>
    <w:rsid w:val="003C727F"/>
    <w:rsid w:val="003C768D"/>
    <w:rsid w:val="003D1044"/>
    <w:rsid w:val="003D3D36"/>
    <w:rsid w:val="003D6179"/>
    <w:rsid w:val="003E58FD"/>
    <w:rsid w:val="003E74F9"/>
    <w:rsid w:val="003F48B2"/>
    <w:rsid w:val="003F4C61"/>
    <w:rsid w:val="003F4F17"/>
    <w:rsid w:val="003F60A5"/>
    <w:rsid w:val="003F698F"/>
    <w:rsid w:val="003F6E62"/>
    <w:rsid w:val="003F748B"/>
    <w:rsid w:val="003F7E15"/>
    <w:rsid w:val="00401B0C"/>
    <w:rsid w:val="00403C77"/>
    <w:rsid w:val="00405281"/>
    <w:rsid w:val="00406B88"/>
    <w:rsid w:val="00407423"/>
    <w:rsid w:val="0041169B"/>
    <w:rsid w:val="00414DCC"/>
    <w:rsid w:val="0041582F"/>
    <w:rsid w:val="00416A8A"/>
    <w:rsid w:val="0041752C"/>
    <w:rsid w:val="00421395"/>
    <w:rsid w:val="00421970"/>
    <w:rsid w:val="004233AB"/>
    <w:rsid w:val="00424284"/>
    <w:rsid w:val="00424294"/>
    <w:rsid w:val="004243D0"/>
    <w:rsid w:val="00430075"/>
    <w:rsid w:val="00430A4C"/>
    <w:rsid w:val="004327BE"/>
    <w:rsid w:val="0043352F"/>
    <w:rsid w:val="00437085"/>
    <w:rsid w:val="00441469"/>
    <w:rsid w:val="00442F3A"/>
    <w:rsid w:val="00443603"/>
    <w:rsid w:val="00444335"/>
    <w:rsid w:val="00444EAC"/>
    <w:rsid w:val="0045075A"/>
    <w:rsid w:val="004520C0"/>
    <w:rsid w:val="00452BB6"/>
    <w:rsid w:val="00453BEA"/>
    <w:rsid w:val="00455236"/>
    <w:rsid w:val="004567B5"/>
    <w:rsid w:val="004575EC"/>
    <w:rsid w:val="00460E54"/>
    <w:rsid w:val="00461F08"/>
    <w:rsid w:val="004627D6"/>
    <w:rsid w:val="00466C31"/>
    <w:rsid w:val="00466EA2"/>
    <w:rsid w:val="00475187"/>
    <w:rsid w:val="00476F8C"/>
    <w:rsid w:val="00477704"/>
    <w:rsid w:val="0048028F"/>
    <w:rsid w:val="004813AC"/>
    <w:rsid w:val="00481BB3"/>
    <w:rsid w:val="0048200D"/>
    <w:rsid w:val="0048648E"/>
    <w:rsid w:val="00486B1D"/>
    <w:rsid w:val="004902D3"/>
    <w:rsid w:val="00491029"/>
    <w:rsid w:val="004925ED"/>
    <w:rsid w:val="00496351"/>
    <w:rsid w:val="00497029"/>
    <w:rsid w:val="004A09A6"/>
    <w:rsid w:val="004A0FE2"/>
    <w:rsid w:val="004A1914"/>
    <w:rsid w:val="004A377E"/>
    <w:rsid w:val="004A3C0B"/>
    <w:rsid w:val="004A3CC2"/>
    <w:rsid w:val="004A4766"/>
    <w:rsid w:val="004A6532"/>
    <w:rsid w:val="004B00C2"/>
    <w:rsid w:val="004B0BCA"/>
    <w:rsid w:val="004B1D68"/>
    <w:rsid w:val="004B31F8"/>
    <w:rsid w:val="004B3D9D"/>
    <w:rsid w:val="004B57BD"/>
    <w:rsid w:val="004B5D46"/>
    <w:rsid w:val="004B605E"/>
    <w:rsid w:val="004B73AD"/>
    <w:rsid w:val="004B7C71"/>
    <w:rsid w:val="004C0217"/>
    <w:rsid w:val="004C0C6E"/>
    <w:rsid w:val="004C272D"/>
    <w:rsid w:val="004C31EE"/>
    <w:rsid w:val="004C7481"/>
    <w:rsid w:val="004D0535"/>
    <w:rsid w:val="004D072B"/>
    <w:rsid w:val="004D0F33"/>
    <w:rsid w:val="004D1FE2"/>
    <w:rsid w:val="004D327E"/>
    <w:rsid w:val="004D3569"/>
    <w:rsid w:val="004D48D3"/>
    <w:rsid w:val="004D76D4"/>
    <w:rsid w:val="004D787C"/>
    <w:rsid w:val="004D7DDE"/>
    <w:rsid w:val="004E134B"/>
    <w:rsid w:val="004E1EF6"/>
    <w:rsid w:val="004E2637"/>
    <w:rsid w:val="004E266F"/>
    <w:rsid w:val="004E54F3"/>
    <w:rsid w:val="004E5BB5"/>
    <w:rsid w:val="004E5C21"/>
    <w:rsid w:val="004E60CD"/>
    <w:rsid w:val="004E7856"/>
    <w:rsid w:val="004F4664"/>
    <w:rsid w:val="004F7552"/>
    <w:rsid w:val="00500D8C"/>
    <w:rsid w:val="005019BD"/>
    <w:rsid w:val="00501D69"/>
    <w:rsid w:val="00507FE2"/>
    <w:rsid w:val="00510C8E"/>
    <w:rsid w:val="005149B9"/>
    <w:rsid w:val="0052141F"/>
    <w:rsid w:val="00521E13"/>
    <w:rsid w:val="005225B1"/>
    <w:rsid w:val="0052506D"/>
    <w:rsid w:val="0052570F"/>
    <w:rsid w:val="00526ABB"/>
    <w:rsid w:val="00526D8F"/>
    <w:rsid w:val="00530449"/>
    <w:rsid w:val="00531676"/>
    <w:rsid w:val="005351C6"/>
    <w:rsid w:val="00536F30"/>
    <w:rsid w:val="00537AE9"/>
    <w:rsid w:val="005404FE"/>
    <w:rsid w:val="00540568"/>
    <w:rsid w:val="0054684C"/>
    <w:rsid w:val="00547391"/>
    <w:rsid w:val="005502B8"/>
    <w:rsid w:val="00550711"/>
    <w:rsid w:val="00551651"/>
    <w:rsid w:val="00552F5F"/>
    <w:rsid w:val="00553932"/>
    <w:rsid w:val="005570DF"/>
    <w:rsid w:val="005579F4"/>
    <w:rsid w:val="00557F1F"/>
    <w:rsid w:val="00560DB4"/>
    <w:rsid w:val="00564C8D"/>
    <w:rsid w:val="00564D8B"/>
    <w:rsid w:val="00565639"/>
    <w:rsid w:val="00565C04"/>
    <w:rsid w:val="0057033F"/>
    <w:rsid w:val="00570A75"/>
    <w:rsid w:val="00571A4B"/>
    <w:rsid w:val="005728FC"/>
    <w:rsid w:val="00573784"/>
    <w:rsid w:val="00576A7F"/>
    <w:rsid w:val="00577FD3"/>
    <w:rsid w:val="0058481D"/>
    <w:rsid w:val="00585A36"/>
    <w:rsid w:val="005866ED"/>
    <w:rsid w:val="00587467"/>
    <w:rsid w:val="00587AE1"/>
    <w:rsid w:val="00591D81"/>
    <w:rsid w:val="00595206"/>
    <w:rsid w:val="00597ED3"/>
    <w:rsid w:val="005A1C09"/>
    <w:rsid w:val="005A2909"/>
    <w:rsid w:val="005A3520"/>
    <w:rsid w:val="005B095D"/>
    <w:rsid w:val="005B0B53"/>
    <w:rsid w:val="005B1D2D"/>
    <w:rsid w:val="005B244A"/>
    <w:rsid w:val="005B2756"/>
    <w:rsid w:val="005B3539"/>
    <w:rsid w:val="005B3EAE"/>
    <w:rsid w:val="005B6A5D"/>
    <w:rsid w:val="005B71E8"/>
    <w:rsid w:val="005C2183"/>
    <w:rsid w:val="005C35E6"/>
    <w:rsid w:val="005C4048"/>
    <w:rsid w:val="005C4D60"/>
    <w:rsid w:val="005D103A"/>
    <w:rsid w:val="005D14F6"/>
    <w:rsid w:val="005D4B37"/>
    <w:rsid w:val="005D640E"/>
    <w:rsid w:val="005D71B7"/>
    <w:rsid w:val="005D7840"/>
    <w:rsid w:val="005D7C36"/>
    <w:rsid w:val="005D7F9D"/>
    <w:rsid w:val="005E0D00"/>
    <w:rsid w:val="005E2B83"/>
    <w:rsid w:val="005E5F68"/>
    <w:rsid w:val="005E7757"/>
    <w:rsid w:val="005F2679"/>
    <w:rsid w:val="005F2D18"/>
    <w:rsid w:val="005F3978"/>
    <w:rsid w:val="005F3A99"/>
    <w:rsid w:val="005F3FFD"/>
    <w:rsid w:val="005F480E"/>
    <w:rsid w:val="005F56B2"/>
    <w:rsid w:val="005F5F09"/>
    <w:rsid w:val="005F73D5"/>
    <w:rsid w:val="00605165"/>
    <w:rsid w:val="006107E1"/>
    <w:rsid w:val="00611016"/>
    <w:rsid w:val="006127DF"/>
    <w:rsid w:val="00612EF9"/>
    <w:rsid w:val="00613CF3"/>
    <w:rsid w:val="0061458D"/>
    <w:rsid w:val="00615C0C"/>
    <w:rsid w:val="00617779"/>
    <w:rsid w:val="006178CC"/>
    <w:rsid w:val="00620AC0"/>
    <w:rsid w:val="006246CB"/>
    <w:rsid w:val="006265CA"/>
    <w:rsid w:val="00632F14"/>
    <w:rsid w:val="0063327C"/>
    <w:rsid w:val="00633864"/>
    <w:rsid w:val="00634146"/>
    <w:rsid w:val="00635B29"/>
    <w:rsid w:val="00635FEE"/>
    <w:rsid w:val="00637CF7"/>
    <w:rsid w:val="00640379"/>
    <w:rsid w:val="0064079D"/>
    <w:rsid w:val="00640916"/>
    <w:rsid w:val="006441A4"/>
    <w:rsid w:val="00647689"/>
    <w:rsid w:val="00647690"/>
    <w:rsid w:val="00647A04"/>
    <w:rsid w:val="00647F3A"/>
    <w:rsid w:val="00651EE2"/>
    <w:rsid w:val="006525E5"/>
    <w:rsid w:val="0065279A"/>
    <w:rsid w:val="00652CD9"/>
    <w:rsid w:val="0065317D"/>
    <w:rsid w:val="006535F4"/>
    <w:rsid w:val="00653764"/>
    <w:rsid w:val="00653B33"/>
    <w:rsid w:val="00656714"/>
    <w:rsid w:val="00661003"/>
    <w:rsid w:val="00662C28"/>
    <w:rsid w:val="00662C3E"/>
    <w:rsid w:val="00664763"/>
    <w:rsid w:val="00664D37"/>
    <w:rsid w:val="006650F7"/>
    <w:rsid w:val="00665F0B"/>
    <w:rsid w:val="00666AE0"/>
    <w:rsid w:val="00667358"/>
    <w:rsid w:val="006702A6"/>
    <w:rsid w:val="0067085D"/>
    <w:rsid w:val="00670ADB"/>
    <w:rsid w:val="00672DDF"/>
    <w:rsid w:val="006758A1"/>
    <w:rsid w:val="00675A7C"/>
    <w:rsid w:val="00675E10"/>
    <w:rsid w:val="006810F5"/>
    <w:rsid w:val="00681596"/>
    <w:rsid w:val="006819BC"/>
    <w:rsid w:val="00683350"/>
    <w:rsid w:val="00683ED8"/>
    <w:rsid w:val="00684124"/>
    <w:rsid w:val="006845E6"/>
    <w:rsid w:val="0068586F"/>
    <w:rsid w:val="00693A3D"/>
    <w:rsid w:val="006958D0"/>
    <w:rsid w:val="0069705C"/>
    <w:rsid w:val="006975FA"/>
    <w:rsid w:val="006A118A"/>
    <w:rsid w:val="006A1E8C"/>
    <w:rsid w:val="006A23E4"/>
    <w:rsid w:val="006A28E7"/>
    <w:rsid w:val="006A2ACE"/>
    <w:rsid w:val="006A2C74"/>
    <w:rsid w:val="006A66EB"/>
    <w:rsid w:val="006A6829"/>
    <w:rsid w:val="006A6E1F"/>
    <w:rsid w:val="006A75C0"/>
    <w:rsid w:val="006B2CED"/>
    <w:rsid w:val="006B3C67"/>
    <w:rsid w:val="006B49A3"/>
    <w:rsid w:val="006B49D4"/>
    <w:rsid w:val="006B5C17"/>
    <w:rsid w:val="006B7557"/>
    <w:rsid w:val="006C17D6"/>
    <w:rsid w:val="006C28C5"/>
    <w:rsid w:val="006C2B5F"/>
    <w:rsid w:val="006C47B8"/>
    <w:rsid w:val="006C6844"/>
    <w:rsid w:val="006C7554"/>
    <w:rsid w:val="006C77BB"/>
    <w:rsid w:val="006D667A"/>
    <w:rsid w:val="006E0908"/>
    <w:rsid w:val="006E0D1E"/>
    <w:rsid w:val="006E1467"/>
    <w:rsid w:val="006E186F"/>
    <w:rsid w:val="006E1DB2"/>
    <w:rsid w:val="006E3FEF"/>
    <w:rsid w:val="006E7CCC"/>
    <w:rsid w:val="006F3488"/>
    <w:rsid w:val="006F53F8"/>
    <w:rsid w:val="006F6405"/>
    <w:rsid w:val="00700546"/>
    <w:rsid w:val="0070095B"/>
    <w:rsid w:val="00701073"/>
    <w:rsid w:val="00702399"/>
    <w:rsid w:val="00702E2D"/>
    <w:rsid w:val="00703C3E"/>
    <w:rsid w:val="0070497C"/>
    <w:rsid w:val="007069C6"/>
    <w:rsid w:val="0070798E"/>
    <w:rsid w:val="00707C36"/>
    <w:rsid w:val="007106E6"/>
    <w:rsid w:val="00713F18"/>
    <w:rsid w:val="00715054"/>
    <w:rsid w:val="007152AC"/>
    <w:rsid w:val="007169E4"/>
    <w:rsid w:val="00717791"/>
    <w:rsid w:val="007205E5"/>
    <w:rsid w:val="0072086E"/>
    <w:rsid w:val="00720949"/>
    <w:rsid w:val="007217E5"/>
    <w:rsid w:val="00722EBF"/>
    <w:rsid w:val="00723F25"/>
    <w:rsid w:val="00724C59"/>
    <w:rsid w:val="0072633E"/>
    <w:rsid w:val="00726E46"/>
    <w:rsid w:val="00727417"/>
    <w:rsid w:val="0073340C"/>
    <w:rsid w:val="00733892"/>
    <w:rsid w:val="00733AB0"/>
    <w:rsid w:val="00733F1B"/>
    <w:rsid w:val="007351CB"/>
    <w:rsid w:val="0073572E"/>
    <w:rsid w:val="007367FE"/>
    <w:rsid w:val="007379E0"/>
    <w:rsid w:val="00737C1C"/>
    <w:rsid w:val="00737ED4"/>
    <w:rsid w:val="00740760"/>
    <w:rsid w:val="00740DF8"/>
    <w:rsid w:val="007414E9"/>
    <w:rsid w:val="00742C2A"/>
    <w:rsid w:val="00743DE5"/>
    <w:rsid w:val="00744B14"/>
    <w:rsid w:val="0075054F"/>
    <w:rsid w:val="007536B6"/>
    <w:rsid w:val="007544CE"/>
    <w:rsid w:val="007546F7"/>
    <w:rsid w:val="00756203"/>
    <w:rsid w:val="00756926"/>
    <w:rsid w:val="00756D23"/>
    <w:rsid w:val="00757DD0"/>
    <w:rsid w:val="0076041D"/>
    <w:rsid w:val="00763B00"/>
    <w:rsid w:val="00767107"/>
    <w:rsid w:val="00773BA0"/>
    <w:rsid w:val="007741A4"/>
    <w:rsid w:val="00774D88"/>
    <w:rsid w:val="00774FE0"/>
    <w:rsid w:val="00775449"/>
    <w:rsid w:val="00775A67"/>
    <w:rsid w:val="00775E8F"/>
    <w:rsid w:val="00775F22"/>
    <w:rsid w:val="00776819"/>
    <w:rsid w:val="0078067F"/>
    <w:rsid w:val="007809B2"/>
    <w:rsid w:val="00781541"/>
    <w:rsid w:val="00782B03"/>
    <w:rsid w:val="00782DCE"/>
    <w:rsid w:val="00785601"/>
    <w:rsid w:val="0079183D"/>
    <w:rsid w:val="00791CF4"/>
    <w:rsid w:val="00792A82"/>
    <w:rsid w:val="007A2178"/>
    <w:rsid w:val="007A40E4"/>
    <w:rsid w:val="007A4D81"/>
    <w:rsid w:val="007A703A"/>
    <w:rsid w:val="007A75E3"/>
    <w:rsid w:val="007A7935"/>
    <w:rsid w:val="007B2AF0"/>
    <w:rsid w:val="007B69C1"/>
    <w:rsid w:val="007B7286"/>
    <w:rsid w:val="007B7478"/>
    <w:rsid w:val="007C013F"/>
    <w:rsid w:val="007C214D"/>
    <w:rsid w:val="007C416B"/>
    <w:rsid w:val="007C52AE"/>
    <w:rsid w:val="007C640B"/>
    <w:rsid w:val="007C6631"/>
    <w:rsid w:val="007C6CB4"/>
    <w:rsid w:val="007C78B3"/>
    <w:rsid w:val="007D075D"/>
    <w:rsid w:val="007D0B60"/>
    <w:rsid w:val="007D3E47"/>
    <w:rsid w:val="007D53FF"/>
    <w:rsid w:val="007D5510"/>
    <w:rsid w:val="007D58E5"/>
    <w:rsid w:val="007D6F4F"/>
    <w:rsid w:val="007D742C"/>
    <w:rsid w:val="007E0566"/>
    <w:rsid w:val="007E1DE0"/>
    <w:rsid w:val="007E6584"/>
    <w:rsid w:val="007F1DB1"/>
    <w:rsid w:val="007F208D"/>
    <w:rsid w:val="007F4475"/>
    <w:rsid w:val="007F6DAC"/>
    <w:rsid w:val="008009FF"/>
    <w:rsid w:val="00802FF1"/>
    <w:rsid w:val="00804345"/>
    <w:rsid w:val="00804E7C"/>
    <w:rsid w:val="00806D7F"/>
    <w:rsid w:val="0080724E"/>
    <w:rsid w:val="00807F32"/>
    <w:rsid w:val="0081152B"/>
    <w:rsid w:val="00811B62"/>
    <w:rsid w:val="00813969"/>
    <w:rsid w:val="008143F0"/>
    <w:rsid w:val="00816079"/>
    <w:rsid w:val="008160DD"/>
    <w:rsid w:val="008175A3"/>
    <w:rsid w:val="008218AC"/>
    <w:rsid w:val="008220C0"/>
    <w:rsid w:val="008225F6"/>
    <w:rsid w:val="008241A3"/>
    <w:rsid w:val="00824A5F"/>
    <w:rsid w:val="0082543F"/>
    <w:rsid w:val="008272B0"/>
    <w:rsid w:val="00830657"/>
    <w:rsid w:val="00830EA6"/>
    <w:rsid w:val="0083129E"/>
    <w:rsid w:val="00832E47"/>
    <w:rsid w:val="00832F5E"/>
    <w:rsid w:val="0083603B"/>
    <w:rsid w:val="008378A9"/>
    <w:rsid w:val="00841F3D"/>
    <w:rsid w:val="0084279E"/>
    <w:rsid w:val="0084293E"/>
    <w:rsid w:val="008434E4"/>
    <w:rsid w:val="00843F5C"/>
    <w:rsid w:val="00845C93"/>
    <w:rsid w:val="00845DC7"/>
    <w:rsid w:val="00847925"/>
    <w:rsid w:val="00853BF5"/>
    <w:rsid w:val="008544C6"/>
    <w:rsid w:val="008545A3"/>
    <w:rsid w:val="008551E3"/>
    <w:rsid w:val="00855E88"/>
    <w:rsid w:val="0085600C"/>
    <w:rsid w:val="008561BD"/>
    <w:rsid w:val="00856572"/>
    <w:rsid w:val="0086030C"/>
    <w:rsid w:val="0086242F"/>
    <w:rsid w:val="00862E6D"/>
    <w:rsid w:val="008639C1"/>
    <w:rsid w:val="008716B4"/>
    <w:rsid w:val="00873504"/>
    <w:rsid w:val="0087474A"/>
    <w:rsid w:val="00874BE2"/>
    <w:rsid w:val="0087571F"/>
    <w:rsid w:val="008759E6"/>
    <w:rsid w:val="00875BAD"/>
    <w:rsid w:val="0087704C"/>
    <w:rsid w:val="008802C4"/>
    <w:rsid w:val="00880F78"/>
    <w:rsid w:val="00882B8E"/>
    <w:rsid w:val="00884964"/>
    <w:rsid w:val="00884C14"/>
    <w:rsid w:val="008854C9"/>
    <w:rsid w:val="00887749"/>
    <w:rsid w:val="00892BEF"/>
    <w:rsid w:val="00892EB0"/>
    <w:rsid w:val="008930B1"/>
    <w:rsid w:val="0089311A"/>
    <w:rsid w:val="0089440B"/>
    <w:rsid w:val="0089707C"/>
    <w:rsid w:val="008A0525"/>
    <w:rsid w:val="008A21A6"/>
    <w:rsid w:val="008A2E61"/>
    <w:rsid w:val="008A3C40"/>
    <w:rsid w:val="008A4DDB"/>
    <w:rsid w:val="008A7603"/>
    <w:rsid w:val="008A7DFA"/>
    <w:rsid w:val="008B35D9"/>
    <w:rsid w:val="008B4168"/>
    <w:rsid w:val="008B4D5C"/>
    <w:rsid w:val="008B505D"/>
    <w:rsid w:val="008B5292"/>
    <w:rsid w:val="008B59DD"/>
    <w:rsid w:val="008C08F9"/>
    <w:rsid w:val="008C4CC2"/>
    <w:rsid w:val="008C57D5"/>
    <w:rsid w:val="008C68B7"/>
    <w:rsid w:val="008C6928"/>
    <w:rsid w:val="008C70B5"/>
    <w:rsid w:val="008D4CA6"/>
    <w:rsid w:val="008D51A7"/>
    <w:rsid w:val="008D5A2D"/>
    <w:rsid w:val="008D5C61"/>
    <w:rsid w:val="008D66BF"/>
    <w:rsid w:val="008D7276"/>
    <w:rsid w:val="008E0286"/>
    <w:rsid w:val="008E0C2E"/>
    <w:rsid w:val="008E2732"/>
    <w:rsid w:val="008E3824"/>
    <w:rsid w:val="008E41FF"/>
    <w:rsid w:val="008E66E4"/>
    <w:rsid w:val="008E7EE0"/>
    <w:rsid w:val="008F071B"/>
    <w:rsid w:val="008F073E"/>
    <w:rsid w:val="008F239F"/>
    <w:rsid w:val="008F473D"/>
    <w:rsid w:val="008F5247"/>
    <w:rsid w:val="009008DD"/>
    <w:rsid w:val="00901DE5"/>
    <w:rsid w:val="00904BB0"/>
    <w:rsid w:val="00906D1B"/>
    <w:rsid w:val="00910F65"/>
    <w:rsid w:val="009121A5"/>
    <w:rsid w:val="00914616"/>
    <w:rsid w:val="0091509A"/>
    <w:rsid w:val="00917299"/>
    <w:rsid w:val="00917A54"/>
    <w:rsid w:val="0092022B"/>
    <w:rsid w:val="00923D49"/>
    <w:rsid w:val="00924019"/>
    <w:rsid w:val="00926355"/>
    <w:rsid w:val="009277EC"/>
    <w:rsid w:val="00941EF5"/>
    <w:rsid w:val="009425D2"/>
    <w:rsid w:val="00944BE3"/>
    <w:rsid w:val="009501D4"/>
    <w:rsid w:val="00950329"/>
    <w:rsid w:val="00950A9B"/>
    <w:rsid w:val="00956076"/>
    <w:rsid w:val="00956C93"/>
    <w:rsid w:val="00960E8E"/>
    <w:rsid w:val="00961337"/>
    <w:rsid w:val="00962901"/>
    <w:rsid w:val="00962D6F"/>
    <w:rsid w:val="00963342"/>
    <w:rsid w:val="00963389"/>
    <w:rsid w:val="00963D31"/>
    <w:rsid w:val="00965F14"/>
    <w:rsid w:val="00966AD5"/>
    <w:rsid w:val="00966FBD"/>
    <w:rsid w:val="00967DC8"/>
    <w:rsid w:val="0097396E"/>
    <w:rsid w:val="00974F0F"/>
    <w:rsid w:val="00975AA5"/>
    <w:rsid w:val="00977A0C"/>
    <w:rsid w:val="0098046F"/>
    <w:rsid w:val="00981417"/>
    <w:rsid w:val="0098144F"/>
    <w:rsid w:val="00982372"/>
    <w:rsid w:val="009859E5"/>
    <w:rsid w:val="00986B3C"/>
    <w:rsid w:val="00987065"/>
    <w:rsid w:val="00994BEF"/>
    <w:rsid w:val="0099787C"/>
    <w:rsid w:val="00997F38"/>
    <w:rsid w:val="009A2F00"/>
    <w:rsid w:val="009A5271"/>
    <w:rsid w:val="009A56DA"/>
    <w:rsid w:val="009A7384"/>
    <w:rsid w:val="009B06C9"/>
    <w:rsid w:val="009B0A66"/>
    <w:rsid w:val="009B4794"/>
    <w:rsid w:val="009B49C4"/>
    <w:rsid w:val="009B6F6C"/>
    <w:rsid w:val="009B7B15"/>
    <w:rsid w:val="009C30A0"/>
    <w:rsid w:val="009C40B3"/>
    <w:rsid w:val="009C57AC"/>
    <w:rsid w:val="009C6646"/>
    <w:rsid w:val="009C69B6"/>
    <w:rsid w:val="009C709A"/>
    <w:rsid w:val="009C7425"/>
    <w:rsid w:val="009D46D9"/>
    <w:rsid w:val="009D70FE"/>
    <w:rsid w:val="009E1AE4"/>
    <w:rsid w:val="009E68BB"/>
    <w:rsid w:val="009E69E8"/>
    <w:rsid w:val="009E6DC5"/>
    <w:rsid w:val="009F037F"/>
    <w:rsid w:val="009F1568"/>
    <w:rsid w:val="009F29B4"/>
    <w:rsid w:val="009F7CFD"/>
    <w:rsid w:val="00A0043C"/>
    <w:rsid w:val="00A0075B"/>
    <w:rsid w:val="00A014CF"/>
    <w:rsid w:val="00A02144"/>
    <w:rsid w:val="00A04ACB"/>
    <w:rsid w:val="00A10D73"/>
    <w:rsid w:val="00A1289F"/>
    <w:rsid w:val="00A130F0"/>
    <w:rsid w:val="00A136AB"/>
    <w:rsid w:val="00A150D5"/>
    <w:rsid w:val="00A161AF"/>
    <w:rsid w:val="00A16BE4"/>
    <w:rsid w:val="00A20026"/>
    <w:rsid w:val="00A216E0"/>
    <w:rsid w:val="00A30599"/>
    <w:rsid w:val="00A3139B"/>
    <w:rsid w:val="00A316FA"/>
    <w:rsid w:val="00A31E10"/>
    <w:rsid w:val="00A33B37"/>
    <w:rsid w:val="00A35298"/>
    <w:rsid w:val="00A356AE"/>
    <w:rsid w:val="00A40791"/>
    <w:rsid w:val="00A43589"/>
    <w:rsid w:val="00A43BAC"/>
    <w:rsid w:val="00A4634D"/>
    <w:rsid w:val="00A50042"/>
    <w:rsid w:val="00A52369"/>
    <w:rsid w:val="00A53087"/>
    <w:rsid w:val="00A53991"/>
    <w:rsid w:val="00A53DD4"/>
    <w:rsid w:val="00A56CFD"/>
    <w:rsid w:val="00A601E6"/>
    <w:rsid w:val="00A61785"/>
    <w:rsid w:val="00A63540"/>
    <w:rsid w:val="00A63636"/>
    <w:rsid w:val="00A643F5"/>
    <w:rsid w:val="00A64401"/>
    <w:rsid w:val="00A648B4"/>
    <w:rsid w:val="00A65695"/>
    <w:rsid w:val="00A66BCC"/>
    <w:rsid w:val="00A67BDE"/>
    <w:rsid w:val="00A71CE9"/>
    <w:rsid w:val="00A72C87"/>
    <w:rsid w:val="00A763CD"/>
    <w:rsid w:val="00A767B6"/>
    <w:rsid w:val="00A76D4B"/>
    <w:rsid w:val="00A81B59"/>
    <w:rsid w:val="00A824FD"/>
    <w:rsid w:val="00A838C3"/>
    <w:rsid w:val="00A91444"/>
    <w:rsid w:val="00A92C8D"/>
    <w:rsid w:val="00A92F09"/>
    <w:rsid w:val="00A93866"/>
    <w:rsid w:val="00A93A15"/>
    <w:rsid w:val="00A93B9C"/>
    <w:rsid w:val="00A95D82"/>
    <w:rsid w:val="00A96355"/>
    <w:rsid w:val="00A96F65"/>
    <w:rsid w:val="00A973D3"/>
    <w:rsid w:val="00AA05B4"/>
    <w:rsid w:val="00AA12B2"/>
    <w:rsid w:val="00AA5014"/>
    <w:rsid w:val="00AA6D1A"/>
    <w:rsid w:val="00AB1415"/>
    <w:rsid w:val="00AB1C00"/>
    <w:rsid w:val="00AB2349"/>
    <w:rsid w:val="00AB3047"/>
    <w:rsid w:val="00AB70C5"/>
    <w:rsid w:val="00AC1691"/>
    <w:rsid w:val="00AC301A"/>
    <w:rsid w:val="00AC3026"/>
    <w:rsid w:val="00AC3F13"/>
    <w:rsid w:val="00AC4B84"/>
    <w:rsid w:val="00AD15C0"/>
    <w:rsid w:val="00AD18DE"/>
    <w:rsid w:val="00AD25D3"/>
    <w:rsid w:val="00AD269C"/>
    <w:rsid w:val="00AD2E70"/>
    <w:rsid w:val="00AD34C6"/>
    <w:rsid w:val="00AD371C"/>
    <w:rsid w:val="00AD4621"/>
    <w:rsid w:val="00AD57C3"/>
    <w:rsid w:val="00AE451C"/>
    <w:rsid w:val="00AE4A4B"/>
    <w:rsid w:val="00AE564E"/>
    <w:rsid w:val="00AF0BF5"/>
    <w:rsid w:val="00AF12FA"/>
    <w:rsid w:val="00AF14DF"/>
    <w:rsid w:val="00AF20D5"/>
    <w:rsid w:val="00AF2653"/>
    <w:rsid w:val="00AF2F68"/>
    <w:rsid w:val="00AF4183"/>
    <w:rsid w:val="00AF656D"/>
    <w:rsid w:val="00AF6FE4"/>
    <w:rsid w:val="00B00350"/>
    <w:rsid w:val="00B01667"/>
    <w:rsid w:val="00B018DF"/>
    <w:rsid w:val="00B024E8"/>
    <w:rsid w:val="00B04883"/>
    <w:rsid w:val="00B04BC2"/>
    <w:rsid w:val="00B04D82"/>
    <w:rsid w:val="00B057DD"/>
    <w:rsid w:val="00B104B3"/>
    <w:rsid w:val="00B104F3"/>
    <w:rsid w:val="00B1102B"/>
    <w:rsid w:val="00B116A7"/>
    <w:rsid w:val="00B1315E"/>
    <w:rsid w:val="00B14954"/>
    <w:rsid w:val="00B15539"/>
    <w:rsid w:val="00B222DC"/>
    <w:rsid w:val="00B2230E"/>
    <w:rsid w:val="00B256DA"/>
    <w:rsid w:val="00B261DB"/>
    <w:rsid w:val="00B26C1F"/>
    <w:rsid w:val="00B26FC8"/>
    <w:rsid w:val="00B30D3F"/>
    <w:rsid w:val="00B344CE"/>
    <w:rsid w:val="00B347E9"/>
    <w:rsid w:val="00B357EE"/>
    <w:rsid w:val="00B36604"/>
    <w:rsid w:val="00B36A99"/>
    <w:rsid w:val="00B40100"/>
    <w:rsid w:val="00B41EF3"/>
    <w:rsid w:val="00B43325"/>
    <w:rsid w:val="00B43E8D"/>
    <w:rsid w:val="00B44E8D"/>
    <w:rsid w:val="00B47423"/>
    <w:rsid w:val="00B476E0"/>
    <w:rsid w:val="00B47FF1"/>
    <w:rsid w:val="00B50948"/>
    <w:rsid w:val="00B514F0"/>
    <w:rsid w:val="00B529BB"/>
    <w:rsid w:val="00B542EA"/>
    <w:rsid w:val="00B5480E"/>
    <w:rsid w:val="00B54C3F"/>
    <w:rsid w:val="00B55CB8"/>
    <w:rsid w:val="00B55F42"/>
    <w:rsid w:val="00B57634"/>
    <w:rsid w:val="00B609D8"/>
    <w:rsid w:val="00B6166F"/>
    <w:rsid w:val="00B62D2C"/>
    <w:rsid w:val="00B6322A"/>
    <w:rsid w:val="00B63D8D"/>
    <w:rsid w:val="00B647E3"/>
    <w:rsid w:val="00B672AF"/>
    <w:rsid w:val="00B67810"/>
    <w:rsid w:val="00B67CD0"/>
    <w:rsid w:val="00B727F1"/>
    <w:rsid w:val="00B737E9"/>
    <w:rsid w:val="00B77ABD"/>
    <w:rsid w:val="00B77DF9"/>
    <w:rsid w:val="00B8130F"/>
    <w:rsid w:val="00B8360C"/>
    <w:rsid w:val="00B83872"/>
    <w:rsid w:val="00B84D9F"/>
    <w:rsid w:val="00B84DA3"/>
    <w:rsid w:val="00B84F77"/>
    <w:rsid w:val="00B86700"/>
    <w:rsid w:val="00B87A64"/>
    <w:rsid w:val="00B90DD8"/>
    <w:rsid w:val="00B91D20"/>
    <w:rsid w:val="00B94B38"/>
    <w:rsid w:val="00B954B2"/>
    <w:rsid w:val="00B95CB8"/>
    <w:rsid w:val="00B96B75"/>
    <w:rsid w:val="00BA1403"/>
    <w:rsid w:val="00BA19C6"/>
    <w:rsid w:val="00BA37F8"/>
    <w:rsid w:val="00BA404D"/>
    <w:rsid w:val="00BA559A"/>
    <w:rsid w:val="00BA6955"/>
    <w:rsid w:val="00BA69B8"/>
    <w:rsid w:val="00BA6DAA"/>
    <w:rsid w:val="00BA7E39"/>
    <w:rsid w:val="00BB12FB"/>
    <w:rsid w:val="00BB3384"/>
    <w:rsid w:val="00BB539B"/>
    <w:rsid w:val="00BB6787"/>
    <w:rsid w:val="00BB79B3"/>
    <w:rsid w:val="00BC0163"/>
    <w:rsid w:val="00BC01F5"/>
    <w:rsid w:val="00BC3A4D"/>
    <w:rsid w:val="00BC74BA"/>
    <w:rsid w:val="00BD0FD8"/>
    <w:rsid w:val="00BD1F34"/>
    <w:rsid w:val="00BD5B48"/>
    <w:rsid w:val="00BD79C9"/>
    <w:rsid w:val="00BE040C"/>
    <w:rsid w:val="00BE0A85"/>
    <w:rsid w:val="00BE10F0"/>
    <w:rsid w:val="00BE2509"/>
    <w:rsid w:val="00BE2D75"/>
    <w:rsid w:val="00BE3277"/>
    <w:rsid w:val="00BE3ECA"/>
    <w:rsid w:val="00BE408E"/>
    <w:rsid w:val="00BE527C"/>
    <w:rsid w:val="00BE7B47"/>
    <w:rsid w:val="00BF38AF"/>
    <w:rsid w:val="00BF3DC4"/>
    <w:rsid w:val="00BF48E3"/>
    <w:rsid w:val="00BF600B"/>
    <w:rsid w:val="00BF67A1"/>
    <w:rsid w:val="00BF689E"/>
    <w:rsid w:val="00BF6BB3"/>
    <w:rsid w:val="00BF6BDD"/>
    <w:rsid w:val="00BF738D"/>
    <w:rsid w:val="00BF75DC"/>
    <w:rsid w:val="00C00FE5"/>
    <w:rsid w:val="00C02295"/>
    <w:rsid w:val="00C05139"/>
    <w:rsid w:val="00C06231"/>
    <w:rsid w:val="00C1386C"/>
    <w:rsid w:val="00C14FDB"/>
    <w:rsid w:val="00C15EDC"/>
    <w:rsid w:val="00C20BD8"/>
    <w:rsid w:val="00C21B25"/>
    <w:rsid w:val="00C2394C"/>
    <w:rsid w:val="00C24EB3"/>
    <w:rsid w:val="00C26163"/>
    <w:rsid w:val="00C27310"/>
    <w:rsid w:val="00C31CD0"/>
    <w:rsid w:val="00C3477C"/>
    <w:rsid w:val="00C35421"/>
    <w:rsid w:val="00C35807"/>
    <w:rsid w:val="00C3616B"/>
    <w:rsid w:val="00C37FC4"/>
    <w:rsid w:val="00C413EB"/>
    <w:rsid w:val="00C41983"/>
    <w:rsid w:val="00C41E16"/>
    <w:rsid w:val="00C427E4"/>
    <w:rsid w:val="00C46681"/>
    <w:rsid w:val="00C47D6E"/>
    <w:rsid w:val="00C50613"/>
    <w:rsid w:val="00C51124"/>
    <w:rsid w:val="00C511CE"/>
    <w:rsid w:val="00C51EC4"/>
    <w:rsid w:val="00C52F04"/>
    <w:rsid w:val="00C532D1"/>
    <w:rsid w:val="00C53784"/>
    <w:rsid w:val="00C5669D"/>
    <w:rsid w:val="00C57F58"/>
    <w:rsid w:val="00C6039F"/>
    <w:rsid w:val="00C631FB"/>
    <w:rsid w:val="00C643C7"/>
    <w:rsid w:val="00C6467F"/>
    <w:rsid w:val="00C6487D"/>
    <w:rsid w:val="00C6512E"/>
    <w:rsid w:val="00C6541C"/>
    <w:rsid w:val="00C6573C"/>
    <w:rsid w:val="00C6594D"/>
    <w:rsid w:val="00C66833"/>
    <w:rsid w:val="00C67DAA"/>
    <w:rsid w:val="00C70A27"/>
    <w:rsid w:val="00C77700"/>
    <w:rsid w:val="00C8434A"/>
    <w:rsid w:val="00C850D7"/>
    <w:rsid w:val="00C86241"/>
    <w:rsid w:val="00C875EC"/>
    <w:rsid w:val="00C87912"/>
    <w:rsid w:val="00C87F78"/>
    <w:rsid w:val="00C90EA8"/>
    <w:rsid w:val="00C92F66"/>
    <w:rsid w:val="00C93B0F"/>
    <w:rsid w:val="00C9400B"/>
    <w:rsid w:val="00C940F4"/>
    <w:rsid w:val="00C94965"/>
    <w:rsid w:val="00C95F50"/>
    <w:rsid w:val="00C963E1"/>
    <w:rsid w:val="00C9787E"/>
    <w:rsid w:val="00CA1E96"/>
    <w:rsid w:val="00CA2528"/>
    <w:rsid w:val="00CA5430"/>
    <w:rsid w:val="00CB0D3E"/>
    <w:rsid w:val="00CB33CE"/>
    <w:rsid w:val="00CC0C30"/>
    <w:rsid w:val="00CC26E3"/>
    <w:rsid w:val="00CC3E2A"/>
    <w:rsid w:val="00CC564D"/>
    <w:rsid w:val="00CC5CBC"/>
    <w:rsid w:val="00CD2D89"/>
    <w:rsid w:val="00CD2E7E"/>
    <w:rsid w:val="00CD7686"/>
    <w:rsid w:val="00CE09AF"/>
    <w:rsid w:val="00CE0ABA"/>
    <w:rsid w:val="00CE1164"/>
    <w:rsid w:val="00CE19AF"/>
    <w:rsid w:val="00CE1A12"/>
    <w:rsid w:val="00CE2965"/>
    <w:rsid w:val="00CE3070"/>
    <w:rsid w:val="00CE362F"/>
    <w:rsid w:val="00CE476E"/>
    <w:rsid w:val="00CE5079"/>
    <w:rsid w:val="00CE6042"/>
    <w:rsid w:val="00CE61D7"/>
    <w:rsid w:val="00CE6255"/>
    <w:rsid w:val="00CE7D37"/>
    <w:rsid w:val="00CF1627"/>
    <w:rsid w:val="00CF3CCC"/>
    <w:rsid w:val="00CF46C1"/>
    <w:rsid w:val="00CF4B8B"/>
    <w:rsid w:val="00CF5526"/>
    <w:rsid w:val="00CF6DE5"/>
    <w:rsid w:val="00CF7AB0"/>
    <w:rsid w:val="00D00B59"/>
    <w:rsid w:val="00D01975"/>
    <w:rsid w:val="00D0276C"/>
    <w:rsid w:val="00D0306F"/>
    <w:rsid w:val="00D037E9"/>
    <w:rsid w:val="00D10AB2"/>
    <w:rsid w:val="00D12CA9"/>
    <w:rsid w:val="00D12D3F"/>
    <w:rsid w:val="00D132B3"/>
    <w:rsid w:val="00D15DE7"/>
    <w:rsid w:val="00D16D91"/>
    <w:rsid w:val="00D178C5"/>
    <w:rsid w:val="00D22253"/>
    <w:rsid w:val="00D22264"/>
    <w:rsid w:val="00D22CAE"/>
    <w:rsid w:val="00D23A1F"/>
    <w:rsid w:val="00D269CF"/>
    <w:rsid w:val="00D27A61"/>
    <w:rsid w:val="00D30C18"/>
    <w:rsid w:val="00D31AE6"/>
    <w:rsid w:val="00D32F0E"/>
    <w:rsid w:val="00D3388F"/>
    <w:rsid w:val="00D413E3"/>
    <w:rsid w:val="00D428DB"/>
    <w:rsid w:val="00D43E84"/>
    <w:rsid w:val="00D44076"/>
    <w:rsid w:val="00D455A9"/>
    <w:rsid w:val="00D46770"/>
    <w:rsid w:val="00D46931"/>
    <w:rsid w:val="00D4724D"/>
    <w:rsid w:val="00D479E2"/>
    <w:rsid w:val="00D51110"/>
    <w:rsid w:val="00D51683"/>
    <w:rsid w:val="00D534E4"/>
    <w:rsid w:val="00D547F4"/>
    <w:rsid w:val="00D602CA"/>
    <w:rsid w:val="00D6073C"/>
    <w:rsid w:val="00D60F5C"/>
    <w:rsid w:val="00D62B1D"/>
    <w:rsid w:val="00D63A60"/>
    <w:rsid w:val="00D70651"/>
    <w:rsid w:val="00D71542"/>
    <w:rsid w:val="00D73BBD"/>
    <w:rsid w:val="00D74D19"/>
    <w:rsid w:val="00D75F98"/>
    <w:rsid w:val="00D76443"/>
    <w:rsid w:val="00D76EE9"/>
    <w:rsid w:val="00D76F71"/>
    <w:rsid w:val="00D800E4"/>
    <w:rsid w:val="00D80473"/>
    <w:rsid w:val="00D81C2A"/>
    <w:rsid w:val="00D83243"/>
    <w:rsid w:val="00D9250F"/>
    <w:rsid w:val="00D9340D"/>
    <w:rsid w:val="00D93999"/>
    <w:rsid w:val="00D95CBA"/>
    <w:rsid w:val="00DA148C"/>
    <w:rsid w:val="00DA3201"/>
    <w:rsid w:val="00DA519C"/>
    <w:rsid w:val="00DA52D0"/>
    <w:rsid w:val="00DA77C8"/>
    <w:rsid w:val="00DA7957"/>
    <w:rsid w:val="00DB0DD6"/>
    <w:rsid w:val="00DB4A5E"/>
    <w:rsid w:val="00DB4E7A"/>
    <w:rsid w:val="00DB756B"/>
    <w:rsid w:val="00DC062A"/>
    <w:rsid w:val="00DC6809"/>
    <w:rsid w:val="00DD0640"/>
    <w:rsid w:val="00DD781C"/>
    <w:rsid w:val="00DD7AB7"/>
    <w:rsid w:val="00DD7F01"/>
    <w:rsid w:val="00DE0AF2"/>
    <w:rsid w:val="00DE155F"/>
    <w:rsid w:val="00DE33A0"/>
    <w:rsid w:val="00DE68FF"/>
    <w:rsid w:val="00DE6A5B"/>
    <w:rsid w:val="00DE78DE"/>
    <w:rsid w:val="00DF0E94"/>
    <w:rsid w:val="00DF1FC4"/>
    <w:rsid w:val="00E02626"/>
    <w:rsid w:val="00E044AE"/>
    <w:rsid w:val="00E04ADA"/>
    <w:rsid w:val="00E05951"/>
    <w:rsid w:val="00E10637"/>
    <w:rsid w:val="00E10FA4"/>
    <w:rsid w:val="00E12C82"/>
    <w:rsid w:val="00E13982"/>
    <w:rsid w:val="00E14325"/>
    <w:rsid w:val="00E153CD"/>
    <w:rsid w:val="00E161ED"/>
    <w:rsid w:val="00E20057"/>
    <w:rsid w:val="00E2025A"/>
    <w:rsid w:val="00E21149"/>
    <w:rsid w:val="00E22849"/>
    <w:rsid w:val="00E246E0"/>
    <w:rsid w:val="00E249D8"/>
    <w:rsid w:val="00E24FA2"/>
    <w:rsid w:val="00E26678"/>
    <w:rsid w:val="00E26C0D"/>
    <w:rsid w:val="00E26E69"/>
    <w:rsid w:val="00E27A44"/>
    <w:rsid w:val="00E3026F"/>
    <w:rsid w:val="00E33205"/>
    <w:rsid w:val="00E351BA"/>
    <w:rsid w:val="00E35404"/>
    <w:rsid w:val="00E35C4F"/>
    <w:rsid w:val="00E36D56"/>
    <w:rsid w:val="00E37256"/>
    <w:rsid w:val="00E37F06"/>
    <w:rsid w:val="00E403D1"/>
    <w:rsid w:val="00E404A3"/>
    <w:rsid w:val="00E44A5E"/>
    <w:rsid w:val="00E44FC0"/>
    <w:rsid w:val="00E45404"/>
    <w:rsid w:val="00E47DD9"/>
    <w:rsid w:val="00E5015C"/>
    <w:rsid w:val="00E50E75"/>
    <w:rsid w:val="00E5121E"/>
    <w:rsid w:val="00E51DC5"/>
    <w:rsid w:val="00E56E19"/>
    <w:rsid w:val="00E57109"/>
    <w:rsid w:val="00E62CD8"/>
    <w:rsid w:val="00E63897"/>
    <w:rsid w:val="00E64F40"/>
    <w:rsid w:val="00E65623"/>
    <w:rsid w:val="00E65F92"/>
    <w:rsid w:val="00E66AE7"/>
    <w:rsid w:val="00E6770F"/>
    <w:rsid w:val="00E70624"/>
    <w:rsid w:val="00E71CD0"/>
    <w:rsid w:val="00E741C8"/>
    <w:rsid w:val="00E75476"/>
    <w:rsid w:val="00E7584A"/>
    <w:rsid w:val="00E75CF7"/>
    <w:rsid w:val="00E75F18"/>
    <w:rsid w:val="00E76A23"/>
    <w:rsid w:val="00E76BE3"/>
    <w:rsid w:val="00E80142"/>
    <w:rsid w:val="00E80920"/>
    <w:rsid w:val="00E80AD7"/>
    <w:rsid w:val="00E82E41"/>
    <w:rsid w:val="00E82FA7"/>
    <w:rsid w:val="00E84692"/>
    <w:rsid w:val="00E85951"/>
    <w:rsid w:val="00E860E4"/>
    <w:rsid w:val="00E92C3B"/>
    <w:rsid w:val="00E92DB7"/>
    <w:rsid w:val="00E92F32"/>
    <w:rsid w:val="00E9317C"/>
    <w:rsid w:val="00E93203"/>
    <w:rsid w:val="00E9383B"/>
    <w:rsid w:val="00E957B6"/>
    <w:rsid w:val="00E976CF"/>
    <w:rsid w:val="00EA0452"/>
    <w:rsid w:val="00EA33E2"/>
    <w:rsid w:val="00EA43E9"/>
    <w:rsid w:val="00EA6E01"/>
    <w:rsid w:val="00EB1F25"/>
    <w:rsid w:val="00EB563A"/>
    <w:rsid w:val="00EB5CB0"/>
    <w:rsid w:val="00EC3033"/>
    <w:rsid w:val="00EC3E4F"/>
    <w:rsid w:val="00EC5E63"/>
    <w:rsid w:val="00ED148D"/>
    <w:rsid w:val="00ED3C17"/>
    <w:rsid w:val="00ED4036"/>
    <w:rsid w:val="00ED53EB"/>
    <w:rsid w:val="00ED5407"/>
    <w:rsid w:val="00ED6965"/>
    <w:rsid w:val="00ED6CB3"/>
    <w:rsid w:val="00EE120C"/>
    <w:rsid w:val="00EE14CD"/>
    <w:rsid w:val="00EE29BC"/>
    <w:rsid w:val="00EE46DA"/>
    <w:rsid w:val="00EE49AA"/>
    <w:rsid w:val="00EE5A71"/>
    <w:rsid w:val="00EE634F"/>
    <w:rsid w:val="00EE66FD"/>
    <w:rsid w:val="00EE6817"/>
    <w:rsid w:val="00EE6B01"/>
    <w:rsid w:val="00EF29DD"/>
    <w:rsid w:val="00EF40A2"/>
    <w:rsid w:val="00EF5C7B"/>
    <w:rsid w:val="00F01D37"/>
    <w:rsid w:val="00F049CC"/>
    <w:rsid w:val="00F0666D"/>
    <w:rsid w:val="00F101F1"/>
    <w:rsid w:val="00F15B45"/>
    <w:rsid w:val="00F174C5"/>
    <w:rsid w:val="00F20249"/>
    <w:rsid w:val="00F2295D"/>
    <w:rsid w:val="00F25385"/>
    <w:rsid w:val="00F25C52"/>
    <w:rsid w:val="00F27AAB"/>
    <w:rsid w:val="00F3244B"/>
    <w:rsid w:val="00F33F11"/>
    <w:rsid w:val="00F35491"/>
    <w:rsid w:val="00F36F4A"/>
    <w:rsid w:val="00F377C5"/>
    <w:rsid w:val="00F37886"/>
    <w:rsid w:val="00F4112C"/>
    <w:rsid w:val="00F423B5"/>
    <w:rsid w:val="00F4296E"/>
    <w:rsid w:val="00F44579"/>
    <w:rsid w:val="00F44613"/>
    <w:rsid w:val="00F46D90"/>
    <w:rsid w:val="00F47DA4"/>
    <w:rsid w:val="00F53733"/>
    <w:rsid w:val="00F5436C"/>
    <w:rsid w:val="00F567D5"/>
    <w:rsid w:val="00F57BFD"/>
    <w:rsid w:val="00F60996"/>
    <w:rsid w:val="00F61205"/>
    <w:rsid w:val="00F61810"/>
    <w:rsid w:val="00F62203"/>
    <w:rsid w:val="00F6281D"/>
    <w:rsid w:val="00F635BC"/>
    <w:rsid w:val="00F646DA"/>
    <w:rsid w:val="00F648EE"/>
    <w:rsid w:val="00F64E85"/>
    <w:rsid w:val="00F65729"/>
    <w:rsid w:val="00F65F47"/>
    <w:rsid w:val="00F66176"/>
    <w:rsid w:val="00F700F3"/>
    <w:rsid w:val="00F70C1E"/>
    <w:rsid w:val="00F71E8A"/>
    <w:rsid w:val="00F72AFA"/>
    <w:rsid w:val="00F76EDB"/>
    <w:rsid w:val="00F76FC6"/>
    <w:rsid w:val="00F8050E"/>
    <w:rsid w:val="00F810EA"/>
    <w:rsid w:val="00F81693"/>
    <w:rsid w:val="00F818EE"/>
    <w:rsid w:val="00F81CC1"/>
    <w:rsid w:val="00F845C2"/>
    <w:rsid w:val="00F85FE7"/>
    <w:rsid w:val="00F8630E"/>
    <w:rsid w:val="00F866A0"/>
    <w:rsid w:val="00F868E4"/>
    <w:rsid w:val="00F87293"/>
    <w:rsid w:val="00F87358"/>
    <w:rsid w:val="00F875B2"/>
    <w:rsid w:val="00F90802"/>
    <w:rsid w:val="00F93D9A"/>
    <w:rsid w:val="00F965E4"/>
    <w:rsid w:val="00F9671A"/>
    <w:rsid w:val="00F9733A"/>
    <w:rsid w:val="00F97576"/>
    <w:rsid w:val="00FA2502"/>
    <w:rsid w:val="00FA3D20"/>
    <w:rsid w:val="00FA48E9"/>
    <w:rsid w:val="00FB03C1"/>
    <w:rsid w:val="00FB03F1"/>
    <w:rsid w:val="00FB3BFA"/>
    <w:rsid w:val="00FB3E4A"/>
    <w:rsid w:val="00FB4339"/>
    <w:rsid w:val="00FB75FD"/>
    <w:rsid w:val="00FB7C9D"/>
    <w:rsid w:val="00FC7FD4"/>
    <w:rsid w:val="00FD028D"/>
    <w:rsid w:val="00FD0ECA"/>
    <w:rsid w:val="00FD195B"/>
    <w:rsid w:val="00FD1E5D"/>
    <w:rsid w:val="00FD3820"/>
    <w:rsid w:val="00FD42E0"/>
    <w:rsid w:val="00FD4B35"/>
    <w:rsid w:val="00FD4EE6"/>
    <w:rsid w:val="00FD5251"/>
    <w:rsid w:val="00FD7C50"/>
    <w:rsid w:val="00FE0D10"/>
    <w:rsid w:val="00FE1547"/>
    <w:rsid w:val="00FE4299"/>
    <w:rsid w:val="00FE6175"/>
    <w:rsid w:val="00FE6653"/>
    <w:rsid w:val="00FE6CCA"/>
    <w:rsid w:val="00FE7D31"/>
    <w:rsid w:val="00FE7D70"/>
    <w:rsid w:val="00FF1EDB"/>
    <w:rsid w:val="00FF3FD8"/>
    <w:rsid w:val="00FF4482"/>
    <w:rsid w:val="00FF4863"/>
    <w:rsid w:val="00FF4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94B1AC"/>
  <w15:docId w15:val="{25A76B80-74E3-F143-8FC7-13CBC8BC7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1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0A4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B43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1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1C8"/>
  </w:style>
  <w:style w:type="paragraph" w:styleId="Footer">
    <w:name w:val="footer"/>
    <w:basedOn w:val="Normal"/>
    <w:link w:val="FooterChar"/>
    <w:uiPriority w:val="99"/>
    <w:unhideWhenUsed/>
    <w:rsid w:val="00E741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1C8"/>
  </w:style>
  <w:style w:type="paragraph" w:styleId="BalloonText">
    <w:name w:val="Balloon Text"/>
    <w:basedOn w:val="Normal"/>
    <w:link w:val="BalloonTextChar"/>
    <w:uiPriority w:val="99"/>
    <w:semiHidden/>
    <w:unhideWhenUsed/>
    <w:rsid w:val="00E741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1C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E741C8"/>
    <w:rPr>
      <w:color w:val="0000FF"/>
      <w:u w:val="single"/>
    </w:rPr>
  </w:style>
  <w:style w:type="paragraph" w:customStyle="1" w:styleId="Default">
    <w:name w:val="Default"/>
    <w:rsid w:val="00E741C8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jeffco">
    <w:name w:val="jeffco"/>
    <w:basedOn w:val="Normal"/>
    <w:qFormat/>
    <w:rsid w:val="00F85FE7"/>
    <w:rPr>
      <w:rFonts w:ascii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61C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33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5ABE"/>
    <w:rPr>
      <w:color w:val="A5A5A5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0A4C"/>
    <w:rPr>
      <w:rFonts w:asciiTheme="majorHAnsi" w:eastAsiaTheme="majorEastAsia" w:hAnsiTheme="majorHAnsi" w:cstheme="majorBidi"/>
      <w:color w:val="1B43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10D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1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cie.apel@jeffco.k12.co.us" TargetMode="External"/><Relationship Id="rId13" Type="http://schemas.openxmlformats.org/officeDocument/2006/relationships/hyperlink" Target="https://www.youtube.com/channel/UCIgK0e_ON-Xh16X-05Cyn-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jeffcopublicschools.org/community_portal/jeffco_u/" TargetMode="External"/><Relationship Id="rId12" Type="http://schemas.openxmlformats.org/officeDocument/2006/relationships/hyperlink" Target="https://twitter.com/JeffcoSchoolsC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JeffcoPublicSchoolsColorado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jeffcopublicschool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jeffcopublicschools.org/about/generation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Diana.Wilson@jeffco.k12.co.us" TargetMode="External"/><Relationship Id="rId1" Type="http://schemas.openxmlformats.org/officeDocument/2006/relationships/hyperlink" Target="mailto:Diana.Wilson@jeffco.k12.co.us" TargetMode="External"/></Relationships>
</file>

<file path=word/theme/theme1.xml><?xml version="1.0" encoding="utf-8"?>
<a:theme xmlns:a="http://schemas.openxmlformats.org/drawingml/2006/main" name="Office Theme">
  <a:themeElements>
    <a:clrScheme name="Jeffco Generations">
      <a:dk1>
        <a:sysClr val="windowText" lastClr="000000"/>
      </a:dk1>
      <a:lt1>
        <a:sysClr val="window" lastClr="FFFFFF"/>
      </a:lt1>
      <a:dk2>
        <a:srgbClr val="6C7070"/>
      </a:dk2>
      <a:lt2>
        <a:srgbClr val="D1D3D5"/>
      </a:lt2>
      <a:accent1>
        <a:srgbClr val="3688C8"/>
      </a:accent1>
      <a:accent2>
        <a:srgbClr val="673785"/>
      </a:accent2>
      <a:accent3>
        <a:srgbClr val="6E953E"/>
      </a:accent3>
      <a:accent4>
        <a:srgbClr val="22A783"/>
      </a:accent4>
      <a:accent5>
        <a:srgbClr val="E57A3C"/>
      </a:accent5>
      <a:accent6>
        <a:srgbClr val="E2A331"/>
      </a:accent6>
      <a:hlink>
        <a:srgbClr val="971B72"/>
      </a:hlink>
      <a:folHlink>
        <a:srgbClr val="A5A5A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0</Words>
  <Characters>2684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effco Schools</Company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lson Diana</cp:lastModifiedBy>
  <cp:revision>2</cp:revision>
  <cp:lastPrinted>2018-07-30T15:17:00Z</cp:lastPrinted>
  <dcterms:created xsi:type="dcterms:W3CDTF">2018-09-12T12:22:00Z</dcterms:created>
  <dcterms:modified xsi:type="dcterms:W3CDTF">2018-09-12T12:22:00Z</dcterms:modified>
</cp:coreProperties>
</file>